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70B91" w14:paraId="051A97B5" w14:textId="77777777" w:rsidTr="00604872">
        <w:tc>
          <w:tcPr>
            <w:tcW w:w="9016" w:type="dxa"/>
          </w:tcPr>
          <w:p w14:paraId="3BE142A5" w14:textId="77777777" w:rsidR="00B943EB" w:rsidRDefault="00D70B91" w:rsidP="00BD496B">
            <w:pPr>
              <w:pStyle w:val="Title"/>
              <w:ind w:right="-21"/>
              <w:jc w:val="right"/>
            </w:pPr>
            <w:r>
              <w:rPr>
                <w:rFonts w:cstheme="minorHAnsi"/>
                <w:noProof/>
              </w:rPr>
              <w:drawing>
                <wp:inline distT="0" distB="0" distL="0" distR="0" wp14:anchorId="2ED33841" wp14:editId="04E60B44">
                  <wp:extent cx="3047297" cy="44767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ull logo straplin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333" cy="467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D5F4BC" w14:textId="5D8E6C65" w:rsidR="00BD496B" w:rsidRPr="000953A8" w:rsidRDefault="00BD496B" w:rsidP="00A574BF">
            <w:pPr>
              <w:rPr>
                <w:sz w:val="20"/>
                <w:szCs w:val="20"/>
              </w:rPr>
            </w:pPr>
          </w:p>
        </w:tc>
      </w:tr>
    </w:tbl>
    <w:p w14:paraId="3484D3B6" w14:textId="21C58377" w:rsidR="00AF51DB" w:rsidRPr="00750477" w:rsidRDefault="00892967" w:rsidP="00D70B91">
      <w:pPr>
        <w:pStyle w:val="Title"/>
        <w:rPr>
          <w:sz w:val="52"/>
          <w:szCs w:val="52"/>
        </w:rPr>
      </w:pPr>
      <w:r w:rsidRPr="00750477">
        <w:rPr>
          <w:sz w:val="52"/>
          <w:szCs w:val="52"/>
        </w:rPr>
        <w:t>Development</w:t>
      </w:r>
      <w:r w:rsidR="00221EE0" w:rsidRPr="00750477">
        <w:rPr>
          <w:sz w:val="52"/>
          <w:szCs w:val="52"/>
        </w:rPr>
        <w:t xml:space="preserve"> Fund: </w:t>
      </w:r>
      <w:r w:rsidRPr="00750477">
        <w:rPr>
          <w:sz w:val="52"/>
          <w:szCs w:val="52"/>
        </w:rPr>
        <w:br/>
      </w:r>
      <w:r w:rsidR="00221EE0" w:rsidRPr="00750477">
        <w:rPr>
          <w:b/>
          <w:bCs/>
          <w:sz w:val="48"/>
          <w:szCs w:val="48"/>
        </w:rPr>
        <w:t xml:space="preserve">Tier </w:t>
      </w:r>
      <w:r w:rsidR="007A760A" w:rsidRPr="00750477">
        <w:rPr>
          <w:b/>
          <w:bCs/>
          <w:sz w:val="48"/>
          <w:szCs w:val="48"/>
        </w:rPr>
        <w:t>2</w:t>
      </w:r>
      <w:r w:rsidR="00750477" w:rsidRPr="00750477">
        <w:rPr>
          <w:b/>
          <w:bCs/>
          <w:sz w:val="48"/>
          <w:szCs w:val="48"/>
        </w:rPr>
        <w:t xml:space="preserve"> C</w:t>
      </w:r>
      <w:r w:rsidR="007D21F1">
        <w:rPr>
          <w:b/>
          <w:bCs/>
          <w:sz w:val="48"/>
          <w:szCs w:val="48"/>
        </w:rPr>
        <w:t xml:space="preserve">hildren &amp; Youth </w:t>
      </w:r>
      <w:r w:rsidR="00221EE0" w:rsidRPr="00750477">
        <w:rPr>
          <w:sz w:val="48"/>
          <w:szCs w:val="48"/>
        </w:rPr>
        <w:t>Application Form</w:t>
      </w:r>
    </w:p>
    <w:p w14:paraId="307343DB" w14:textId="0C6C095C" w:rsidR="00750477" w:rsidRPr="00656613" w:rsidRDefault="00892967" w:rsidP="00750477">
      <w:pPr>
        <w:rPr>
          <w:rFonts w:cstheme="minorHAnsi"/>
          <w:i/>
          <w:iCs/>
        </w:rPr>
      </w:pPr>
      <w:r>
        <w:br/>
      </w:r>
      <w:r w:rsidR="00750477" w:rsidRPr="00656613">
        <w:rPr>
          <w:rFonts w:cstheme="minorHAnsi"/>
          <w:i/>
          <w:iCs/>
          <w:noProof/>
        </w:rPr>
        <w:t xml:space="preserve">This is the form to use if you are applying </w:t>
      </w:r>
      <w:r w:rsidR="00750477" w:rsidRPr="00656613">
        <w:rPr>
          <w:rFonts w:cstheme="minorHAnsi"/>
          <w:i/>
          <w:iCs/>
        </w:rPr>
        <w:t xml:space="preserve">for a grant to </w:t>
      </w:r>
      <w:r w:rsidR="00750477" w:rsidRPr="00656613">
        <w:rPr>
          <w:rFonts w:cstheme="minorHAnsi"/>
          <w:b/>
          <w:bCs/>
          <w:i/>
          <w:iCs/>
        </w:rPr>
        <w:t>employ a children or youth minister or</w:t>
      </w:r>
      <w:r w:rsidR="00656613">
        <w:rPr>
          <w:rFonts w:cstheme="minorHAnsi"/>
          <w:b/>
          <w:bCs/>
          <w:i/>
          <w:iCs/>
        </w:rPr>
        <w:t xml:space="preserve"> a</w:t>
      </w:r>
      <w:r w:rsidR="00750477" w:rsidRPr="00656613">
        <w:rPr>
          <w:rFonts w:cstheme="minorHAnsi"/>
          <w:b/>
          <w:bCs/>
          <w:i/>
          <w:iCs/>
        </w:rPr>
        <w:t xml:space="preserve"> similar role </w:t>
      </w:r>
      <w:r w:rsidR="00656613">
        <w:rPr>
          <w:rFonts w:cstheme="minorHAnsi"/>
          <w:b/>
          <w:bCs/>
          <w:i/>
          <w:iCs/>
        </w:rPr>
        <w:t>working with</w:t>
      </w:r>
      <w:r w:rsidR="00750477" w:rsidRPr="00656613">
        <w:rPr>
          <w:rFonts w:cstheme="minorHAnsi"/>
          <w:b/>
          <w:bCs/>
          <w:i/>
          <w:iCs/>
        </w:rPr>
        <w:t xml:space="preserve"> children and young people</w:t>
      </w:r>
      <w:r w:rsidR="00750477" w:rsidRPr="00656613">
        <w:rPr>
          <w:rFonts w:cstheme="minorHAnsi"/>
          <w:i/>
          <w:iCs/>
        </w:rPr>
        <w:t xml:space="preserve"> (incl. young adults). </w:t>
      </w:r>
    </w:p>
    <w:p w14:paraId="50FEE76C" w14:textId="1B956F61" w:rsidR="00750477" w:rsidRDefault="00750477" w:rsidP="00750477">
      <w:pPr>
        <w:rPr>
          <w:rFonts w:cstheme="minorHAnsi"/>
        </w:rPr>
      </w:pPr>
      <w:r w:rsidRPr="00656613">
        <w:rPr>
          <w:rFonts w:cstheme="minorHAnsi"/>
          <w:i/>
          <w:iCs/>
          <w:noProof/>
        </w:rPr>
        <w:drawing>
          <wp:anchor distT="0" distB="0" distL="114300" distR="114300" simplePos="0" relativeHeight="251660288" behindDoc="1" locked="0" layoutInCell="1" allowOverlap="1" wp14:anchorId="67E7D452" wp14:editId="4F88E01A">
            <wp:simplePos x="0" y="0"/>
            <wp:positionH relativeFrom="column">
              <wp:posOffset>4762500</wp:posOffset>
            </wp:positionH>
            <wp:positionV relativeFrom="paragraph">
              <wp:posOffset>490220</wp:posOffset>
            </wp:positionV>
            <wp:extent cx="1209675" cy="485775"/>
            <wp:effectExtent l="0" t="0" r="9525" b="9525"/>
            <wp:wrapTight wrapText="bothSides">
              <wp:wrapPolygon edited="0">
                <wp:start x="0" y="0"/>
                <wp:lineTo x="0" y="21176"/>
                <wp:lineTo x="21430" y="21176"/>
                <wp:lineTo x="21430" y="0"/>
                <wp:lineTo x="0" y="0"/>
              </wp:wrapPolygon>
            </wp:wrapTight>
            <wp:docPr id="1003242186" name="Picture 1" descr="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 Box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6613">
        <w:rPr>
          <w:rFonts w:cstheme="minorHAnsi"/>
          <w:b/>
          <w:bCs/>
        </w:rPr>
        <w:t xml:space="preserve">Please read the </w:t>
      </w:r>
      <w:hyperlink r:id="rId13" w:history="1">
        <w:r w:rsidRPr="00656613">
          <w:rPr>
            <w:rStyle w:val="Hyperlink"/>
            <w:rFonts w:cstheme="minorHAnsi"/>
            <w:b/>
            <w:bCs/>
          </w:rPr>
          <w:t>step by step guidance on our web pages</w:t>
        </w:r>
      </w:hyperlink>
      <w:r w:rsidRPr="00656613">
        <w:rPr>
          <w:rFonts w:cstheme="minorHAnsi"/>
          <w:b/>
          <w:bCs/>
        </w:rPr>
        <w:t xml:space="preserve"> before completing this form.</w:t>
      </w:r>
      <w:r w:rsidRPr="00656613">
        <w:rPr>
          <w:rFonts w:cstheme="minorHAnsi"/>
        </w:rPr>
        <w:t xml:space="preserve"> In particular, the guidelines identify sources of practical help and key areas to consider </w:t>
      </w:r>
      <w:proofErr w:type="gramStart"/>
      <w:r w:rsidRPr="00656613">
        <w:rPr>
          <w:rFonts w:cstheme="minorHAnsi"/>
        </w:rPr>
        <w:t>in order to</w:t>
      </w:r>
      <w:proofErr w:type="gramEnd"/>
      <w:r w:rsidRPr="00656613">
        <w:rPr>
          <w:rFonts w:cstheme="minorHAnsi"/>
        </w:rPr>
        <w:t xml:space="preserve"> develop your project </w:t>
      </w:r>
      <w:r w:rsidRPr="00656613">
        <w:rPr>
          <w:rFonts w:cstheme="minorHAnsi"/>
          <w:i/>
          <w:iCs/>
        </w:rPr>
        <w:t>before</w:t>
      </w:r>
      <w:r w:rsidRPr="00656613">
        <w:rPr>
          <w:rFonts w:cstheme="minorHAnsi"/>
        </w:rPr>
        <w:t xml:space="preserve"> proceeding to the application form.  Evidence of discerned consultation with the CYP team (Discipleship Enablers) will strengthen your application.</w:t>
      </w:r>
    </w:p>
    <w:p w14:paraId="4E667373" w14:textId="77777777" w:rsidR="00332475" w:rsidRPr="00656613" w:rsidRDefault="00332475" w:rsidP="00750477">
      <w:pPr>
        <w:rPr>
          <w:rFonts w:cstheme="minorHAnsi"/>
        </w:rPr>
      </w:pPr>
    </w:p>
    <w:p w14:paraId="1F0BEA50" w14:textId="32AA63CD" w:rsidR="00221EE0" w:rsidRDefault="00221EE0" w:rsidP="00750477">
      <w:pPr>
        <w:pStyle w:val="Heading1"/>
      </w:pPr>
      <w:r>
        <w:t>Section 1: Who is making this application</w:t>
      </w:r>
      <w:r w:rsidR="00332475">
        <w:t>?</w:t>
      </w:r>
    </w:p>
    <w:p w14:paraId="3B692247" w14:textId="3A641115" w:rsidR="00221EE0" w:rsidRDefault="00221EE0" w:rsidP="00271841">
      <w:pPr>
        <w:spacing w:before="120" w:after="120"/>
      </w:pPr>
      <w:r>
        <w:t>Church</w:t>
      </w:r>
      <w:r w:rsidR="00466121">
        <w:t>,</w:t>
      </w:r>
      <w:r w:rsidR="00D77354">
        <w:t xml:space="preserve"> </w:t>
      </w:r>
      <w:r w:rsidR="00466121">
        <w:t>d</w:t>
      </w:r>
      <w:r>
        <w:t>eanery</w:t>
      </w:r>
      <w:r w:rsidR="00466121">
        <w:t xml:space="preserve"> or chaplaincy</w:t>
      </w:r>
      <w:r>
        <w:t xml:space="preserve"> making this application</w:t>
      </w:r>
      <w:r w:rsidR="00C51AAD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5"/>
        <w:gridCol w:w="6237"/>
      </w:tblGrid>
      <w:tr w:rsidR="00187A2D" w:rsidRPr="00187A2D" w14:paraId="171E735F" w14:textId="77777777" w:rsidTr="00187A2D">
        <w:tc>
          <w:tcPr>
            <w:tcW w:w="3085" w:type="dxa"/>
          </w:tcPr>
          <w:p w14:paraId="1C7C6057" w14:textId="336D9B04" w:rsidR="00187A2D" w:rsidRPr="00187A2D" w:rsidRDefault="008C3457" w:rsidP="007509D3">
            <w:pPr>
              <w:spacing w:before="80" w:after="80"/>
            </w:pPr>
            <w:r>
              <w:t>Parish/benefice</w:t>
            </w:r>
            <w:r w:rsidR="00423BF3">
              <w:t>/chaplainc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A88A492" w14:textId="77777777" w:rsidR="00187A2D" w:rsidRPr="00187A2D" w:rsidRDefault="00187A2D" w:rsidP="007509D3">
            <w:pPr>
              <w:spacing w:before="80" w:after="80"/>
            </w:pPr>
          </w:p>
        </w:tc>
      </w:tr>
      <w:tr w:rsidR="00187A2D" w:rsidRPr="00187A2D" w14:paraId="4D0420BE" w14:textId="77777777" w:rsidTr="00187A2D">
        <w:tc>
          <w:tcPr>
            <w:tcW w:w="3085" w:type="dxa"/>
          </w:tcPr>
          <w:p w14:paraId="063CC06F" w14:textId="2F3C7E76" w:rsidR="00187A2D" w:rsidRPr="00187A2D" w:rsidRDefault="00187A2D" w:rsidP="007509D3">
            <w:pPr>
              <w:spacing w:before="80" w:after="80"/>
            </w:pPr>
            <w:r>
              <w:t>Deaner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3AF0949" w14:textId="77777777" w:rsidR="00187A2D" w:rsidRPr="00187A2D" w:rsidRDefault="00187A2D" w:rsidP="007509D3">
            <w:pPr>
              <w:spacing w:before="80" w:after="80"/>
            </w:pPr>
          </w:p>
        </w:tc>
      </w:tr>
    </w:tbl>
    <w:p w14:paraId="5FE55511" w14:textId="577F5798" w:rsidR="0049196F" w:rsidRDefault="00221EE0" w:rsidP="00187A2D">
      <w:pPr>
        <w:spacing w:before="240" w:after="120"/>
      </w:pPr>
      <w:r>
        <w:t>Details of the main contact person</w:t>
      </w:r>
      <w:r w:rsidR="00CC66F8">
        <w:t xml:space="preserve"> connect</w:t>
      </w:r>
      <w:r w:rsidR="00977A1B">
        <w:t>ed</w:t>
      </w:r>
      <w:r w:rsidR="00CC66F8">
        <w:t xml:space="preserve"> with this </w:t>
      </w:r>
      <w:r w:rsidR="00977A1B">
        <w:t>a</w:t>
      </w:r>
      <w:r w:rsidR="00CC66F8">
        <w:t>pplication</w:t>
      </w:r>
      <w:r w:rsidR="00B9084C">
        <w:t xml:space="preserve"> (t</w:t>
      </w:r>
      <w:r w:rsidR="001F7A8F">
        <w:t xml:space="preserve">his is the person we will use to </w:t>
      </w:r>
      <w:r w:rsidR="0049196F">
        <w:t>contact and discuss your application</w:t>
      </w:r>
      <w:r w:rsidR="00C51AAD">
        <w:t>)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235"/>
        <w:gridCol w:w="2426"/>
        <w:gridCol w:w="834"/>
        <w:gridCol w:w="3827"/>
      </w:tblGrid>
      <w:tr w:rsidR="00187A2D" w:rsidRPr="00187A2D" w14:paraId="432FF1C4" w14:textId="7E8804A1" w:rsidTr="00187A2D">
        <w:tc>
          <w:tcPr>
            <w:tcW w:w="2235" w:type="dxa"/>
          </w:tcPr>
          <w:p w14:paraId="4640E8CE" w14:textId="77777777" w:rsidR="00187A2D" w:rsidRPr="00187A2D" w:rsidRDefault="00187A2D" w:rsidP="00187A2D">
            <w:pPr>
              <w:spacing w:before="80" w:after="80"/>
            </w:pPr>
            <w:r w:rsidRPr="00187A2D">
              <w:t>Nam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43268362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305B7D77" w14:textId="378B19D9" w:rsidTr="00187A2D">
        <w:tc>
          <w:tcPr>
            <w:tcW w:w="2235" w:type="dxa"/>
          </w:tcPr>
          <w:p w14:paraId="215AB842" w14:textId="77777777" w:rsidR="00187A2D" w:rsidRPr="00187A2D" w:rsidRDefault="00187A2D" w:rsidP="00187A2D">
            <w:pPr>
              <w:spacing w:before="80" w:after="80"/>
            </w:pPr>
            <w:r w:rsidRPr="00187A2D">
              <w:t>Address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E6B6C1A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7E30C81" w14:textId="2A1F0C38" w:rsidTr="00187A2D">
        <w:tc>
          <w:tcPr>
            <w:tcW w:w="2235" w:type="dxa"/>
          </w:tcPr>
          <w:p w14:paraId="40E90EA1" w14:textId="77777777" w:rsidR="00187A2D" w:rsidRPr="00187A2D" w:rsidRDefault="00187A2D" w:rsidP="00187A2D">
            <w:pPr>
              <w:spacing w:before="80" w:after="80"/>
            </w:pPr>
            <w:r w:rsidRPr="00187A2D">
              <w:t>Post cod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0424940B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4CF4A67" w14:textId="0A50195B" w:rsidTr="00F15FA8">
        <w:tc>
          <w:tcPr>
            <w:tcW w:w="2235" w:type="dxa"/>
          </w:tcPr>
          <w:p w14:paraId="7A1DD09E" w14:textId="553DEE2C" w:rsidR="00187A2D" w:rsidRPr="00187A2D" w:rsidRDefault="00187A2D" w:rsidP="00187A2D">
            <w:pPr>
              <w:spacing w:before="80" w:after="80"/>
            </w:pPr>
            <w:r w:rsidRPr="00187A2D">
              <w:t>Telephone number</w:t>
            </w:r>
          </w:p>
        </w:tc>
        <w:tc>
          <w:tcPr>
            <w:tcW w:w="2426" w:type="dxa"/>
            <w:shd w:val="clear" w:color="auto" w:fill="B8CCE4" w:themeFill="accent1" w:themeFillTint="66"/>
          </w:tcPr>
          <w:p w14:paraId="64D93EB9" w14:textId="77777777" w:rsidR="00187A2D" w:rsidRPr="00187A2D" w:rsidRDefault="00187A2D" w:rsidP="00187A2D">
            <w:pPr>
              <w:spacing w:before="80" w:after="80"/>
            </w:pPr>
          </w:p>
        </w:tc>
        <w:tc>
          <w:tcPr>
            <w:tcW w:w="834" w:type="dxa"/>
          </w:tcPr>
          <w:p w14:paraId="7D482CD3" w14:textId="4B8BC8E7" w:rsidR="00187A2D" w:rsidRPr="00187A2D" w:rsidRDefault="00187A2D" w:rsidP="00187A2D">
            <w:pPr>
              <w:spacing w:before="80" w:after="80"/>
            </w:pPr>
            <w:r>
              <w:t>email</w:t>
            </w:r>
          </w:p>
        </w:tc>
        <w:tc>
          <w:tcPr>
            <w:tcW w:w="3827" w:type="dxa"/>
            <w:shd w:val="clear" w:color="auto" w:fill="B8CCE4" w:themeFill="accent1" w:themeFillTint="66"/>
          </w:tcPr>
          <w:p w14:paraId="3DE963BE" w14:textId="4E6B8EE3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6EC14732" w14:textId="3DA445E4" w:rsidTr="00F15FA8">
        <w:tc>
          <w:tcPr>
            <w:tcW w:w="2235" w:type="dxa"/>
          </w:tcPr>
          <w:p w14:paraId="5F66330C" w14:textId="4E45079D" w:rsidR="00187A2D" w:rsidRPr="00187A2D" w:rsidRDefault="00957A9F" w:rsidP="00187A2D">
            <w:pPr>
              <w:spacing w:before="80" w:after="80"/>
            </w:pPr>
            <w:r>
              <w:t>R</w:t>
            </w:r>
            <w:r w:rsidR="00187A2D">
              <w:t>ol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21A1BCF" w14:textId="77777777" w:rsidR="00187A2D" w:rsidRPr="00187A2D" w:rsidRDefault="00187A2D" w:rsidP="00187A2D">
            <w:pPr>
              <w:spacing w:before="80" w:after="80"/>
            </w:pPr>
          </w:p>
        </w:tc>
      </w:tr>
    </w:tbl>
    <w:p w14:paraId="0C57EB15" w14:textId="7BFD4EF4" w:rsidR="00221EE0" w:rsidRDefault="00221EE0" w:rsidP="00221EE0">
      <w:pPr>
        <w:pStyle w:val="Heading1"/>
      </w:pPr>
      <w:r>
        <w:t>Section 2: About Your Project</w:t>
      </w:r>
    </w:p>
    <w:p w14:paraId="70166E24" w14:textId="510EE904" w:rsidR="007D5A97" w:rsidRPr="007D5A97" w:rsidRDefault="00EA42C9" w:rsidP="007D5A97">
      <w:r>
        <w:t>Please answer these specific questions below</w:t>
      </w:r>
      <w:r w:rsidR="00EC5E03">
        <w:t>.  I</w:t>
      </w:r>
      <w:r w:rsidR="00E073C5">
        <w:t xml:space="preserve">f you wish to provide </w:t>
      </w:r>
      <w:r w:rsidR="000A679C">
        <w:t xml:space="preserve">us with </w:t>
      </w:r>
      <w:r w:rsidR="00E073C5">
        <w:t>more detail, please attach</w:t>
      </w:r>
      <w:r w:rsidR="003E5272">
        <w:t>, link or</w:t>
      </w:r>
      <w:r w:rsidR="00E073C5">
        <w:t xml:space="preserve"> refer </w:t>
      </w:r>
      <w:r w:rsidR="003E5272">
        <w:t xml:space="preserve">to other </w:t>
      </w:r>
      <w:r w:rsidR="000A679C">
        <w:t>documents which contain that detail.</w:t>
      </w:r>
      <w:r w:rsidR="00564F5C">
        <w:t xml:space="preserve">  Note the </w:t>
      </w:r>
      <w:r w:rsidR="00711594">
        <w:t>five</w:t>
      </w:r>
      <w:r w:rsidR="00564F5C">
        <w:t xml:space="preserve"> criteria for development funding are: becoming a more Christ-like church; discernment; missional creativity; learning and sustainability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4E7615" w14:paraId="4EC18510" w14:textId="77777777" w:rsidTr="00E300F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21F25" w14:textId="77777777" w:rsidR="004E7615" w:rsidRDefault="004E7615">
            <w:pPr>
              <w:spacing w:before="80" w:after="80"/>
            </w:pPr>
            <w:r>
              <w:t>Summarise the reason you are applying for a development grant in one sentence, using the form below, filling in the ‘…’ with your own words:</w:t>
            </w:r>
          </w:p>
        </w:tc>
      </w:tr>
      <w:tr w:rsidR="004E7615" w14:paraId="25906CCC" w14:textId="77777777" w:rsidTr="0075047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2837CCBD" w14:textId="77777777" w:rsidR="009C3313" w:rsidRDefault="004E7615" w:rsidP="009C3313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A development fund grant will help us to … and we expect this will lead to </w:t>
            </w:r>
          </w:p>
          <w:p w14:paraId="59895A94" w14:textId="14CD6F69" w:rsidR="00A574BF" w:rsidRDefault="003B0688" w:rsidP="009C3313">
            <w:pPr>
              <w:spacing w:before="80" w:after="80"/>
              <w:rPr>
                <w:i/>
              </w:rPr>
            </w:pPr>
            <w:r>
              <w:rPr>
                <w:i/>
              </w:rPr>
              <w:tab/>
            </w:r>
          </w:p>
          <w:p w14:paraId="052F88DB" w14:textId="77777777" w:rsidR="00332475" w:rsidRDefault="00332475" w:rsidP="009C3313">
            <w:pPr>
              <w:spacing w:before="80" w:after="80"/>
              <w:rPr>
                <w:i/>
              </w:rPr>
            </w:pPr>
          </w:p>
          <w:p w14:paraId="11524526" w14:textId="77777777" w:rsidR="00332475" w:rsidRDefault="00332475" w:rsidP="009C3313">
            <w:pPr>
              <w:spacing w:before="80" w:after="80"/>
              <w:rPr>
                <w:i/>
              </w:rPr>
            </w:pPr>
          </w:p>
          <w:p w14:paraId="711AA09C" w14:textId="6E335E14" w:rsidR="003B0688" w:rsidRPr="009C3313" w:rsidRDefault="003B0688" w:rsidP="003B0688">
            <w:pPr>
              <w:tabs>
                <w:tab w:val="left" w:pos="1570"/>
              </w:tabs>
              <w:rPr>
                <w:i/>
              </w:rPr>
            </w:pPr>
            <w:r w:rsidRPr="009C3313">
              <w:rPr>
                <w:i/>
              </w:rPr>
              <w:tab/>
            </w:r>
          </w:p>
        </w:tc>
      </w:tr>
      <w:tr w:rsidR="00DC0F1D" w:rsidRPr="00DC0F1D" w14:paraId="543C768A" w14:textId="77777777" w:rsidTr="00E300F7">
        <w:tc>
          <w:tcPr>
            <w:tcW w:w="9322" w:type="dxa"/>
          </w:tcPr>
          <w:p w14:paraId="062BAA99" w14:textId="1023EF9E" w:rsidR="00DC0F1D" w:rsidRPr="00DC0F1D" w:rsidRDefault="00DC0F1D" w:rsidP="00DC0F1D">
            <w:pPr>
              <w:spacing w:before="80" w:after="80"/>
            </w:pPr>
            <w:r w:rsidRPr="00DC0F1D">
              <w:lastRenderedPageBreak/>
              <w:t xml:space="preserve">Describe </w:t>
            </w:r>
            <w:r w:rsidR="0048507A">
              <w:t>your</w:t>
            </w:r>
            <w:r w:rsidRPr="00DC0F1D">
              <w:t xml:space="preserve"> project</w:t>
            </w:r>
            <w:r w:rsidR="0048507A">
              <w:t xml:space="preserve"> and the need it addresses</w:t>
            </w:r>
            <w:r w:rsidRPr="00DC0F1D">
              <w:t xml:space="preserve"> (</w:t>
            </w:r>
            <w:r w:rsidR="000E3ED8">
              <w:t xml:space="preserve">up to </w:t>
            </w:r>
            <w:r w:rsidR="00957A9F">
              <w:t>40</w:t>
            </w:r>
            <w:r>
              <w:t>0 words</w:t>
            </w:r>
            <w:r w:rsidRPr="00DC0F1D">
              <w:t>)</w:t>
            </w:r>
            <w:r w:rsidR="007652DC">
              <w:t>.</w:t>
            </w:r>
          </w:p>
        </w:tc>
      </w:tr>
      <w:tr w:rsidR="00DC0F1D" w:rsidRPr="00DC0F1D" w14:paraId="4114F239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25D76F0C" w14:textId="6C3C9E8B" w:rsidR="00687EB6" w:rsidRDefault="00687EB6" w:rsidP="00687EB6">
            <w:pPr>
              <w:spacing w:before="80" w:after="80"/>
              <w:rPr>
                <w:i/>
              </w:rPr>
            </w:pPr>
            <w:r>
              <w:rPr>
                <w:i/>
              </w:rPr>
              <w:t>signs of discernment; missional creativity; learning; sustainability</w:t>
            </w:r>
          </w:p>
          <w:p w14:paraId="6CADE974" w14:textId="66E1F01D" w:rsidR="00E75A87" w:rsidRPr="00E75A87" w:rsidRDefault="00E75A87" w:rsidP="007E3679">
            <w:pPr>
              <w:tabs>
                <w:tab w:val="left" w:pos="2127"/>
              </w:tabs>
            </w:pPr>
            <w:r>
              <w:tab/>
            </w:r>
          </w:p>
          <w:p w14:paraId="24C86452" w14:textId="77777777" w:rsidR="003C2A1E" w:rsidRDefault="003C2A1E" w:rsidP="00DC0F1D">
            <w:pPr>
              <w:spacing w:before="80" w:after="80"/>
            </w:pPr>
          </w:p>
          <w:p w14:paraId="2E9C667F" w14:textId="1BA98AC8" w:rsidR="00332475" w:rsidRPr="00DC0F1D" w:rsidRDefault="00332475" w:rsidP="00DC0F1D">
            <w:pPr>
              <w:spacing w:before="80" w:after="80"/>
            </w:pPr>
          </w:p>
        </w:tc>
      </w:tr>
      <w:tr w:rsidR="00687EB6" w:rsidRPr="00DC0F1D" w14:paraId="077648AF" w14:textId="77777777" w:rsidTr="004E7615">
        <w:tc>
          <w:tcPr>
            <w:tcW w:w="9322" w:type="dxa"/>
          </w:tcPr>
          <w:p w14:paraId="7235727E" w14:textId="58A53AEF" w:rsidR="00687EB6" w:rsidRDefault="00687EB6" w:rsidP="00687EB6">
            <w:pPr>
              <w:spacing w:before="80" w:after="80"/>
            </w:pPr>
            <w:r w:rsidRPr="00DC0F1D">
              <w:t>In what way</w:t>
            </w:r>
            <w:r>
              <w:t>s</w:t>
            </w:r>
            <w:r w:rsidRPr="00DC0F1D">
              <w:t xml:space="preserve"> do you expect this project will help you become a more Christ-like church, for the sake of God’s world?</w:t>
            </w:r>
            <w:r>
              <w:t xml:space="preserve">  For help, see the separate document ‘</w:t>
            </w:r>
            <w:r w:rsidRPr="000033B5">
              <w:rPr>
                <w:u w:val="single"/>
              </w:rPr>
              <w:t>S</w:t>
            </w:r>
            <w:r w:rsidRPr="00A14815">
              <w:rPr>
                <w:u w:val="single"/>
              </w:rPr>
              <w:t>igns</w:t>
            </w:r>
            <w:r>
              <w:rPr>
                <w:u w:val="single"/>
              </w:rPr>
              <w:t xml:space="preserve"> of a more Christ-like church</w:t>
            </w:r>
            <w:r>
              <w:t>’.</w:t>
            </w:r>
          </w:p>
        </w:tc>
      </w:tr>
      <w:tr w:rsidR="00687EB6" w:rsidRPr="00DC0F1D" w14:paraId="3BCB726B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2E0F595C" w14:textId="77777777" w:rsidR="003C2A1E" w:rsidRDefault="003C2A1E" w:rsidP="00604872">
            <w:pPr>
              <w:tabs>
                <w:tab w:val="left" w:pos="1755"/>
              </w:tabs>
              <w:spacing w:before="80" w:after="80"/>
            </w:pPr>
          </w:p>
          <w:p w14:paraId="1A505371" w14:textId="77777777" w:rsidR="00E21939" w:rsidRDefault="00A1149E" w:rsidP="00604872">
            <w:pPr>
              <w:tabs>
                <w:tab w:val="left" w:pos="1755"/>
              </w:tabs>
              <w:spacing w:before="80" w:after="80"/>
            </w:pPr>
            <w:r>
              <w:tab/>
            </w:r>
          </w:p>
          <w:p w14:paraId="4EB2C8BA" w14:textId="606A9FFE" w:rsidR="00332475" w:rsidRDefault="00332475" w:rsidP="00604872">
            <w:pPr>
              <w:tabs>
                <w:tab w:val="left" w:pos="1755"/>
              </w:tabs>
              <w:spacing w:before="80" w:after="80"/>
            </w:pPr>
          </w:p>
        </w:tc>
      </w:tr>
      <w:tr w:rsidR="000E3ED8" w:rsidRPr="00DC0F1D" w14:paraId="25420C5F" w14:textId="77777777" w:rsidTr="007509D3">
        <w:tc>
          <w:tcPr>
            <w:tcW w:w="9322" w:type="dxa"/>
          </w:tcPr>
          <w:p w14:paraId="6514BE2C" w14:textId="77A32A11" w:rsidR="00750477" w:rsidRPr="00FE7602" w:rsidRDefault="00750477" w:rsidP="00750477">
            <w:pPr>
              <w:rPr>
                <w:rFonts w:ascii="Calibri" w:hAnsi="Calibri" w:cs="Calibri"/>
                <w:i/>
                <w:iCs/>
              </w:rPr>
            </w:pPr>
            <w:r w:rsidRPr="00343F68">
              <w:rPr>
                <w:rFonts w:ascii="Calibri" w:hAnsi="Calibri" w:cs="Calibri"/>
              </w:rPr>
              <w:t>How does this project tie in with:</w:t>
            </w:r>
          </w:p>
          <w:p w14:paraId="67D09724" w14:textId="77777777" w:rsidR="00750477" w:rsidRPr="00343F68" w:rsidRDefault="00750477" w:rsidP="0075047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hAnsi="Calibri" w:cs="Calibri"/>
              </w:rPr>
            </w:pPr>
            <w:r w:rsidRPr="00343F68">
              <w:rPr>
                <w:rFonts w:ascii="Calibri" w:hAnsi="Calibri" w:cs="Calibri"/>
              </w:rPr>
              <w:t>the wider strategy or plans of your parish/benefice/deanery and your vision for children and youth (CYP)</w:t>
            </w:r>
          </w:p>
          <w:p w14:paraId="5928F3EF" w14:textId="77777777" w:rsidR="00750477" w:rsidRDefault="00750477" w:rsidP="0075047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hAnsi="Calibri" w:cs="Calibri"/>
              </w:rPr>
            </w:pPr>
            <w:r w:rsidRPr="00343F68">
              <w:rPr>
                <w:rFonts w:ascii="Calibri" w:hAnsi="Calibri" w:cs="Calibri"/>
              </w:rPr>
              <w:t>wider deanery children and youth plans</w:t>
            </w:r>
          </w:p>
          <w:p w14:paraId="68ABE376" w14:textId="5984DD41" w:rsidR="00716324" w:rsidRPr="00750477" w:rsidRDefault="00750477" w:rsidP="0075047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hAnsi="Calibri" w:cs="Calibri"/>
              </w:rPr>
            </w:pPr>
            <w:r w:rsidRPr="00750477">
              <w:rPr>
                <w:rFonts w:ascii="Calibri" w:hAnsi="Calibri" w:cs="Calibri"/>
              </w:rPr>
              <w:t xml:space="preserve">the </w:t>
            </w:r>
            <w:hyperlink r:id="rId14" w:anchor="resources" w:history="1">
              <w:r w:rsidRPr="00750477">
                <w:rPr>
                  <w:rStyle w:val="Hyperlink"/>
                  <w:rFonts w:ascii="Calibri" w:hAnsi="Calibri" w:cs="Calibri"/>
                </w:rPr>
                <w:t>Disciples Together cultural shifts</w:t>
              </w:r>
            </w:hyperlink>
            <w:r w:rsidRPr="00750477">
              <w:rPr>
                <w:rFonts w:ascii="Calibri" w:hAnsi="Calibri" w:cs="Calibri"/>
              </w:rPr>
              <w:t>?</w:t>
            </w:r>
          </w:p>
        </w:tc>
      </w:tr>
      <w:tr w:rsidR="000E3ED8" w:rsidRPr="00DC0F1D" w14:paraId="0BCC948E" w14:textId="77777777" w:rsidTr="007509D3">
        <w:tc>
          <w:tcPr>
            <w:tcW w:w="9322" w:type="dxa"/>
            <w:shd w:val="clear" w:color="auto" w:fill="B8CCE4" w:themeFill="accent1" w:themeFillTint="66"/>
          </w:tcPr>
          <w:p w14:paraId="71E15E91" w14:textId="77777777" w:rsidR="000E3ED8" w:rsidRDefault="000E3ED8" w:rsidP="007509D3">
            <w:pPr>
              <w:spacing w:before="80" w:after="80"/>
            </w:pPr>
          </w:p>
          <w:p w14:paraId="61B744B0" w14:textId="77777777" w:rsidR="003C2A1E" w:rsidRDefault="003C2A1E" w:rsidP="007509D3">
            <w:pPr>
              <w:spacing w:before="80" w:after="80"/>
            </w:pPr>
          </w:p>
          <w:p w14:paraId="11E98411" w14:textId="77777777" w:rsidR="003C2A1E" w:rsidRDefault="003C2A1E" w:rsidP="007509D3">
            <w:pPr>
              <w:spacing w:before="80" w:after="80"/>
            </w:pPr>
          </w:p>
          <w:p w14:paraId="6DF5DA82" w14:textId="77777777" w:rsidR="000E3ED8" w:rsidRPr="00DC0F1D" w:rsidRDefault="000E3ED8" w:rsidP="007509D3">
            <w:pPr>
              <w:spacing w:before="80" w:after="80"/>
            </w:pPr>
          </w:p>
        </w:tc>
      </w:tr>
      <w:tr w:rsidR="00DC0F1D" w:rsidRPr="00DC0F1D" w14:paraId="3E36F2E2" w14:textId="77777777" w:rsidTr="00E300F7">
        <w:tc>
          <w:tcPr>
            <w:tcW w:w="9322" w:type="dxa"/>
          </w:tcPr>
          <w:p w14:paraId="5B9D579C" w14:textId="34DC3498" w:rsidR="00DC0F1D" w:rsidRPr="00DC0F1D" w:rsidRDefault="000C140C" w:rsidP="00DC0F1D">
            <w:pPr>
              <w:spacing w:before="80" w:after="80"/>
            </w:pPr>
            <w:r>
              <w:t>Outline</w:t>
            </w:r>
            <w:r w:rsidR="00683AF5">
              <w:t xml:space="preserve"> the project timescales: i</w:t>
            </w:r>
            <w:r w:rsidR="00C20C92">
              <w:t>ndicat</w:t>
            </w:r>
            <w:r w:rsidR="007B358F">
              <w:t>e the main phases</w:t>
            </w:r>
            <w:r w:rsidR="00C20C92">
              <w:t xml:space="preserve">, </w:t>
            </w:r>
            <w:r w:rsidR="007B358F">
              <w:t>key milestones</w:t>
            </w:r>
            <w:r w:rsidR="00E00F74">
              <w:t xml:space="preserve">, </w:t>
            </w:r>
            <w:r w:rsidR="004C40A8">
              <w:t>likely</w:t>
            </w:r>
            <w:r w:rsidR="00B23048">
              <w:t xml:space="preserve"> </w:t>
            </w:r>
            <w:r w:rsidR="00C20C92">
              <w:t>timescales</w:t>
            </w:r>
            <w:r w:rsidR="00E00F74">
              <w:t xml:space="preserve"> and </w:t>
            </w:r>
            <w:r w:rsidR="005352E5">
              <w:t xml:space="preserve">at what points </w:t>
            </w:r>
            <w:r w:rsidR="0027248B">
              <w:t xml:space="preserve">the major expenditure </w:t>
            </w:r>
            <w:r w:rsidR="005352E5">
              <w:t>lies.</w:t>
            </w:r>
          </w:p>
        </w:tc>
      </w:tr>
      <w:tr w:rsidR="00DC0F1D" w:rsidRPr="00DC0F1D" w14:paraId="62130CDE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4EE51518" w14:textId="77777777" w:rsidR="00DC0F1D" w:rsidRDefault="00DC0F1D" w:rsidP="00DC0F1D">
            <w:pPr>
              <w:spacing w:before="80" w:after="80"/>
            </w:pPr>
          </w:p>
          <w:p w14:paraId="6DEFCE3D" w14:textId="77777777" w:rsidR="00DC0F1D" w:rsidRDefault="00DC0F1D" w:rsidP="00DC0F1D">
            <w:pPr>
              <w:spacing w:before="80" w:after="80"/>
            </w:pPr>
          </w:p>
          <w:p w14:paraId="2C9D02C3" w14:textId="77777777" w:rsidR="00332475" w:rsidRDefault="00332475" w:rsidP="00DC0F1D">
            <w:pPr>
              <w:spacing w:before="80" w:after="80"/>
            </w:pPr>
          </w:p>
          <w:p w14:paraId="5D10A191" w14:textId="053149B3" w:rsidR="00750477" w:rsidRPr="00DC0F1D" w:rsidRDefault="00750477" w:rsidP="00DC0F1D">
            <w:pPr>
              <w:spacing w:before="80" w:after="80"/>
            </w:pPr>
          </w:p>
        </w:tc>
      </w:tr>
      <w:tr w:rsidR="00DC0F1D" w:rsidRPr="00DC0F1D" w14:paraId="5B2A1C4B" w14:textId="77777777" w:rsidTr="00E300F7">
        <w:tc>
          <w:tcPr>
            <w:tcW w:w="9322" w:type="dxa"/>
          </w:tcPr>
          <w:p w14:paraId="50D210AF" w14:textId="517932CA" w:rsidR="00750477" w:rsidRPr="00A3660A" w:rsidRDefault="00750477" w:rsidP="00750477">
            <w:pPr>
              <w:rPr>
                <w:rFonts w:ascii="Calibri" w:hAnsi="Calibri" w:cs="Calibri"/>
                <w:i/>
                <w:iCs/>
              </w:rPr>
            </w:pPr>
            <w:r w:rsidRPr="00A3660A">
              <w:rPr>
                <w:rFonts w:ascii="Calibri" w:hAnsi="Calibri" w:cs="Calibri"/>
              </w:rPr>
              <w:t>Tell us what you think are the expected or hoped-for outcomes of your project: what they are; and how you expect they will come about.</w:t>
            </w:r>
            <w:r w:rsidRPr="00A3660A">
              <w:rPr>
                <w:rFonts w:ascii="Calibri" w:hAnsi="Calibri" w:cs="Calibri"/>
                <w:i/>
                <w:iCs/>
              </w:rPr>
              <w:t>  </w:t>
            </w:r>
          </w:p>
          <w:p w14:paraId="25D6E2D1" w14:textId="77777777" w:rsidR="00750477" w:rsidRPr="00A3660A" w:rsidRDefault="00750477" w:rsidP="00750477">
            <w:pPr>
              <w:rPr>
                <w:rFonts w:ascii="Calibri" w:hAnsi="Calibri" w:cs="Calibri"/>
              </w:rPr>
            </w:pPr>
            <w:r w:rsidRPr="00A3660A">
              <w:rPr>
                <w:rFonts w:ascii="Calibri" w:hAnsi="Calibri" w:cs="Calibri"/>
              </w:rPr>
              <w:t>As well as stating numerical and non-numerical outcomes, please indicate how your outcomes will affect:</w:t>
            </w:r>
          </w:p>
          <w:p w14:paraId="3FC82C37" w14:textId="77777777" w:rsidR="00750477" w:rsidRPr="00A3660A" w:rsidRDefault="00750477" w:rsidP="00750477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rFonts w:ascii="Calibri" w:hAnsi="Calibri" w:cs="Calibri"/>
              </w:rPr>
            </w:pPr>
            <w:r w:rsidRPr="00A3660A">
              <w:rPr>
                <w:rFonts w:ascii="Calibri" w:hAnsi="Calibri" w:cs="Calibri"/>
              </w:rPr>
              <w:t>the national and diocesan strategy of doubling the number of children and young people (CYPs) actively engaging in worshipping communities  </w:t>
            </w:r>
          </w:p>
          <w:p w14:paraId="7D550DF9" w14:textId="0CA2BC87" w:rsidR="00750477" w:rsidRPr="00A3660A" w:rsidRDefault="00750477" w:rsidP="00750477">
            <w:pPr>
              <w:pStyle w:val="ListParagraph"/>
              <w:numPr>
                <w:ilvl w:val="0"/>
                <w:numId w:val="23"/>
              </w:numPr>
              <w:spacing w:after="120" w:line="259" w:lineRule="auto"/>
              <w:ind w:left="641" w:hanging="357"/>
              <w:rPr>
                <w:rFonts w:ascii="Calibri" w:hAnsi="Calibri" w:cs="Calibri"/>
              </w:rPr>
            </w:pPr>
            <w:r w:rsidRPr="00A3660A">
              <w:rPr>
                <w:rFonts w:ascii="Calibri" w:hAnsi="Calibri" w:cs="Calibri"/>
              </w:rPr>
              <w:t xml:space="preserve">achieving the </w:t>
            </w:r>
            <w:hyperlink r:id="rId15" w:anchor="resources" w:history="1">
              <w:r w:rsidR="00CF4A3E">
                <w:rPr>
                  <w:rStyle w:val="Hyperlink"/>
                  <w:rFonts w:ascii="Calibri" w:hAnsi="Calibri" w:cs="Calibri"/>
                </w:rPr>
                <w:t>Disciples Together cultural shifts</w:t>
              </w:r>
            </w:hyperlink>
          </w:p>
          <w:p w14:paraId="0FE18EA5" w14:textId="4305FB0C" w:rsidR="00DC0F1D" w:rsidRPr="00DC0F1D" w:rsidRDefault="00750477" w:rsidP="00750477">
            <w:pPr>
              <w:spacing w:before="80" w:after="80"/>
            </w:pPr>
            <w:r w:rsidRPr="00A3660A">
              <w:rPr>
                <w:rFonts w:ascii="Calibri" w:hAnsi="Calibri" w:cs="Calibri"/>
                <w:i/>
                <w:iCs/>
              </w:rPr>
              <w:t>(If awarded a grant, you will be asked to report on progress towards your outcomes in the six-monthly monitoring reports.)</w:t>
            </w:r>
            <w:r w:rsidRPr="007C640D">
              <w:t> </w:t>
            </w:r>
          </w:p>
        </w:tc>
      </w:tr>
      <w:tr w:rsidR="00DC0F1D" w:rsidRPr="00DC0F1D" w14:paraId="157D8E97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1E9CC42B" w14:textId="77777777" w:rsidR="00DC0F1D" w:rsidRDefault="00DC0F1D" w:rsidP="00DC0F1D">
            <w:pPr>
              <w:spacing w:before="80" w:after="80"/>
            </w:pPr>
          </w:p>
          <w:p w14:paraId="47E2AA4B" w14:textId="77777777" w:rsidR="00750477" w:rsidRDefault="00750477" w:rsidP="00DC0F1D">
            <w:pPr>
              <w:spacing w:before="80" w:after="80"/>
            </w:pPr>
          </w:p>
          <w:p w14:paraId="243E31B5" w14:textId="77777777" w:rsidR="003C2A1E" w:rsidRDefault="003C2A1E" w:rsidP="00DC0F1D">
            <w:pPr>
              <w:spacing w:before="80" w:after="80"/>
            </w:pPr>
          </w:p>
          <w:p w14:paraId="51453911" w14:textId="77777777" w:rsidR="003C2A1E" w:rsidRDefault="003C2A1E" w:rsidP="00DC0F1D">
            <w:pPr>
              <w:spacing w:before="80" w:after="80"/>
            </w:pPr>
          </w:p>
          <w:p w14:paraId="798C469B" w14:textId="456714FB" w:rsidR="00DC0F1D" w:rsidRPr="00DC0F1D" w:rsidRDefault="00DC0F1D" w:rsidP="00DC0F1D">
            <w:pPr>
              <w:spacing w:before="80" w:after="80"/>
            </w:pPr>
          </w:p>
        </w:tc>
      </w:tr>
    </w:tbl>
    <w:p w14:paraId="5CD8D1E8" w14:textId="77777777" w:rsidR="00332475" w:rsidRDefault="00332475" w:rsidP="00187A2D">
      <w:pPr>
        <w:pStyle w:val="Heading1"/>
      </w:pPr>
    </w:p>
    <w:p w14:paraId="77BF0EE0" w14:textId="77777777" w:rsidR="00332475" w:rsidRDefault="00332475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725E8884" w14:textId="04F9A1C1" w:rsidR="00187A2D" w:rsidRDefault="00187A2D" w:rsidP="00187A2D">
      <w:pPr>
        <w:pStyle w:val="Heading1"/>
      </w:pPr>
      <w:r>
        <w:lastRenderedPageBreak/>
        <w:t>Section 3: Costs</w:t>
      </w:r>
    </w:p>
    <w:p w14:paraId="1D305999" w14:textId="7A2C5D56" w:rsidR="005820ED" w:rsidRDefault="001A0596" w:rsidP="00E300F7">
      <w:pPr>
        <w:spacing w:after="0"/>
      </w:pPr>
      <w:r>
        <w:t xml:space="preserve">In addition to the </w:t>
      </w:r>
      <w:r w:rsidR="00257006">
        <w:t>information requested below</w:t>
      </w:r>
      <w:r w:rsidR="005820ED">
        <w:t>:</w:t>
      </w:r>
    </w:p>
    <w:p w14:paraId="679AD871" w14:textId="13059D3D" w:rsidR="00EC1C50" w:rsidRDefault="004E3904" w:rsidP="005820ED">
      <w:pPr>
        <w:pStyle w:val="ListParagraph"/>
        <w:numPr>
          <w:ilvl w:val="0"/>
          <w:numId w:val="2"/>
        </w:numPr>
      </w:pPr>
      <w:r>
        <w:t>a</w:t>
      </w:r>
      <w:r w:rsidR="00A254B3">
        <w:t>ll applicant</w:t>
      </w:r>
      <w:r>
        <w:t>s</w:t>
      </w:r>
      <w:r w:rsidR="00A254B3">
        <w:t xml:space="preserve"> must provide</w:t>
      </w:r>
      <w:r w:rsidR="00EC1C50">
        <w:t xml:space="preserve"> </w:t>
      </w:r>
      <w:r w:rsidR="00991C4D">
        <w:t>a</w:t>
      </w:r>
      <w:r w:rsidR="00BA5D62">
        <w:t xml:space="preserve"> copy of your </w:t>
      </w:r>
      <w:r w:rsidR="002C0146">
        <w:t xml:space="preserve">most recent annual </w:t>
      </w:r>
      <w:r w:rsidR="00BA5D62">
        <w:t>financial repo</w:t>
      </w:r>
      <w:r w:rsidR="002C0146">
        <w:t>rt</w:t>
      </w:r>
    </w:p>
    <w:p w14:paraId="052D4B3D" w14:textId="66D12493" w:rsidR="00F7377E" w:rsidRDefault="00EC1C50" w:rsidP="005820ED">
      <w:pPr>
        <w:pStyle w:val="ListParagraph"/>
        <w:numPr>
          <w:ilvl w:val="0"/>
          <w:numId w:val="2"/>
        </w:numPr>
      </w:pPr>
      <w:r>
        <w:t>y</w:t>
      </w:r>
      <w:r w:rsidR="00991C4D">
        <w:t xml:space="preserve">ou may also wish to share a copy of your most recent financial </w:t>
      </w:r>
      <w:r w:rsidR="001B3AC0">
        <w:t>statement (</w:t>
      </w:r>
      <w:r w:rsidR="00B73681">
        <w:t>for example, to evidence recent f</w:t>
      </w:r>
      <w:r w:rsidR="001B3AC0">
        <w:t xml:space="preserve">undraising </w:t>
      </w:r>
      <w:r w:rsidR="00B73681">
        <w:t>activity</w:t>
      </w:r>
      <w:r w:rsidR="001B3AC0">
        <w:t>)</w:t>
      </w:r>
    </w:p>
    <w:p w14:paraId="70B911A6" w14:textId="4CFF3524" w:rsidR="00EC1C50" w:rsidRPr="00F7377E" w:rsidRDefault="004269DF" w:rsidP="00E300F7">
      <w:pPr>
        <w:pStyle w:val="ListParagraph"/>
        <w:numPr>
          <w:ilvl w:val="0"/>
          <w:numId w:val="2"/>
        </w:numPr>
      </w:pPr>
      <w:r>
        <w:t>s</w:t>
      </w:r>
      <w:r w:rsidR="00967C0F">
        <w:t xml:space="preserve">o that we can </w:t>
      </w:r>
      <w:r w:rsidR="00BF0E10">
        <w:t>clearly</w:t>
      </w:r>
      <w:r w:rsidR="000F34FE">
        <w:t xml:space="preserve"> understand your financial plan, </w:t>
      </w:r>
      <w:r w:rsidR="00443643">
        <w:t>please</w:t>
      </w:r>
      <w:r w:rsidR="00BF0E10">
        <w:t xml:space="preserve"> </w:t>
      </w:r>
      <w:r w:rsidR="00FE0C99">
        <w:t>attach a budgetary statement to show a summary of all the expected income and expenditure</w:t>
      </w:r>
      <w:r w:rsidR="0067168D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4077"/>
        <w:gridCol w:w="5245"/>
      </w:tblGrid>
      <w:tr w:rsidR="00DC0F1D" w:rsidRPr="00187A2D" w14:paraId="643309A0" w14:textId="77777777" w:rsidTr="00DC0F1D">
        <w:tc>
          <w:tcPr>
            <w:tcW w:w="4077" w:type="dxa"/>
          </w:tcPr>
          <w:p w14:paraId="55FD7D05" w14:textId="3672A303" w:rsidR="00DC0F1D" w:rsidRPr="00187A2D" w:rsidRDefault="00DC0F1D" w:rsidP="007509D3">
            <w:pPr>
              <w:spacing w:before="80" w:after="80"/>
            </w:pPr>
            <w:r>
              <w:t>How much are you asking for a grant for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78B21DED" w14:textId="5DAF95C7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DC0F1D" w:rsidRPr="00187A2D" w14:paraId="7AF91FF2" w14:textId="77777777" w:rsidTr="00DC0F1D">
        <w:tc>
          <w:tcPr>
            <w:tcW w:w="4077" w:type="dxa"/>
          </w:tcPr>
          <w:p w14:paraId="15053B22" w14:textId="611AC77C" w:rsidR="00DC0F1D" w:rsidRPr="00187A2D" w:rsidRDefault="00DC0F1D" w:rsidP="007509D3">
            <w:pPr>
              <w:spacing w:before="80" w:after="80"/>
            </w:pPr>
            <w:r>
              <w:t xml:space="preserve">What is the </w:t>
            </w:r>
            <w:r w:rsidRPr="00187A2D">
              <w:rPr>
                <w:i/>
              </w:rPr>
              <w:t>total</w:t>
            </w:r>
            <w:r>
              <w:t xml:space="preserve"> cost of the project?</w:t>
            </w:r>
            <w:r w:rsidR="00EC7046">
              <w:t xml:space="preserve">  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04BA526F" w14:textId="3411C989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295E24" w14:paraId="45E804AC" w14:textId="77777777" w:rsidTr="007509D3">
        <w:tc>
          <w:tcPr>
            <w:tcW w:w="4077" w:type="dxa"/>
          </w:tcPr>
          <w:p w14:paraId="7D14857E" w14:textId="260D2DDD" w:rsidR="00295E24" w:rsidRDefault="008A22A1" w:rsidP="007509D3">
            <w:pPr>
              <w:spacing w:before="80" w:after="80"/>
            </w:pPr>
            <w:r>
              <w:t>W</w:t>
            </w:r>
            <w:r w:rsidR="00295E24">
              <w:t xml:space="preserve">hat </w:t>
            </w:r>
            <w:proofErr w:type="gramStart"/>
            <w:r>
              <w:t xml:space="preserve">will </w:t>
            </w:r>
            <w:r w:rsidR="00295E24">
              <w:t>the money w</w:t>
            </w:r>
            <w:r w:rsidR="009C3F32">
              <w:t>ill</w:t>
            </w:r>
            <w:proofErr w:type="gramEnd"/>
            <w:r w:rsidR="009C3F32">
              <w:t xml:space="preserve"> </w:t>
            </w:r>
            <w:r w:rsidR="00295E24">
              <w:t>be spent on</w:t>
            </w:r>
            <w:r>
              <w:t>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1752287D" w14:textId="77777777" w:rsidR="00295E24" w:rsidRDefault="00295E24" w:rsidP="007509D3">
            <w:pPr>
              <w:spacing w:before="80" w:after="80"/>
            </w:pPr>
          </w:p>
        </w:tc>
      </w:tr>
      <w:tr w:rsidR="00DC0F1D" w:rsidRPr="00187A2D" w14:paraId="013886E7" w14:textId="77777777" w:rsidTr="007509D3">
        <w:tc>
          <w:tcPr>
            <w:tcW w:w="9322" w:type="dxa"/>
            <w:gridSpan w:val="2"/>
          </w:tcPr>
          <w:p w14:paraId="6EF32753" w14:textId="6F665092" w:rsidR="00DC0F1D" w:rsidRDefault="00DC0F1D" w:rsidP="00DC0F1D">
            <w:pPr>
              <w:spacing w:before="80" w:after="80"/>
            </w:pPr>
            <w:r>
              <w:t>What contribution is your organisation making to the project?</w:t>
            </w:r>
          </w:p>
        </w:tc>
      </w:tr>
      <w:tr w:rsidR="00DC0F1D" w:rsidRPr="00187A2D" w14:paraId="4C5F6A8C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729AA615" w14:textId="77777777" w:rsidR="00DC0F1D" w:rsidRDefault="00DC0F1D" w:rsidP="00DC0F1D">
            <w:pPr>
              <w:spacing w:before="80" w:after="80"/>
            </w:pPr>
          </w:p>
          <w:p w14:paraId="2666AF4A" w14:textId="2A17EAE2" w:rsidR="00DC0F1D" w:rsidRDefault="00DC0F1D" w:rsidP="00DC0F1D">
            <w:pPr>
              <w:spacing w:before="80" w:after="80"/>
            </w:pPr>
          </w:p>
        </w:tc>
      </w:tr>
      <w:tr w:rsidR="00DC0F1D" w:rsidRPr="00187A2D" w14:paraId="5C451215" w14:textId="77777777" w:rsidTr="007509D3">
        <w:tc>
          <w:tcPr>
            <w:tcW w:w="9322" w:type="dxa"/>
            <w:gridSpan w:val="2"/>
          </w:tcPr>
          <w:p w14:paraId="78AE92DD" w14:textId="79432B86" w:rsidR="00DC0F1D" w:rsidRDefault="00DC0F1D" w:rsidP="00DC0F1D">
            <w:pPr>
              <w:spacing w:before="80" w:after="80"/>
            </w:pPr>
            <w:r>
              <w:t>Tell us about any other sources of support you are drawing upon, to help this projec</w:t>
            </w:r>
            <w:r w:rsidR="00FA7A39">
              <w:t>t</w:t>
            </w:r>
          </w:p>
        </w:tc>
      </w:tr>
      <w:tr w:rsidR="00DC0F1D" w:rsidRPr="00187A2D" w14:paraId="432E1E45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6CB18E07" w14:textId="77777777" w:rsidR="00DC0F1D" w:rsidRDefault="00DC0F1D" w:rsidP="00DC0F1D">
            <w:pPr>
              <w:spacing w:before="80" w:after="80"/>
            </w:pPr>
          </w:p>
          <w:p w14:paraId="45A417B4" w14:textId="036FA249" w:rsidR="00DC0F1D" w:rsidRDefault="00DC0F1D" w:rsidP="00DC0F1D">
            <w:pPr>
              <w:spacing w:before="80" w:after="80"/>
            </w:pPr>
          </w:p>
        </w:tc>
      </w:tr>
      <w:tr w:rsidR="00DC0F1D" w:rsidRPr="00187A2D" w14:paraId="242C7D2C" w14:textId="77777777" w:rsidTr="00DC0F1D">
        <w:tc>
          <w:tcPr>
            <w:tcW w:w="9322" w:type="dxa"/>
            <w:gridSpan w:val="2"/>
          </w:tcPr>
          <w:p w14:paraId="4870A310" w14:textId="20E99D7B" w:rsidR="00DC0F1D" w:rsidRDefault="004D3D81" w:rsidP="00DC0F1D">
            <w:pPr>
              <w:spacing w:before="80" w:after="80"/>
            </w:pPr>
            <w:r>
              <w:t>Tell us briefly about your recent history regarding payment of parish share: whether you are up to date</w:t>
            </w:r>
            <w:r w:rsidR="00506772">
              <w:t>,</w:t>
            </w:r>
            <w:r>
              <w:t xml:space="preserve"> and if not, any plans you </w:t>
            </w:r>
            <w:proofErr w:type="gramStart"/>
            <w:r>
              <w:t>have to</w:t>
            </w:r>
            <w:proofErr w:type="gramEnd"/>
            <w:r>
              <w:t xml:space="preserve"> overcome an</w:t>
            </w:r>
            <w:r w:rsidR="00506772">
              <w:t>y</w:t>
            </w:r>
            <w:r>
              <w:t xml:space="preserve"> difficulties paying parish share</w:t>
            </w:r>
            <w:r w:rsidR="005F7126">
              <w:t>.</w:t>
            </w:r>
          </w:p>
        </w:tc>
      </w:tr>
      <w:tr w:rsidR="00DC0F1D" w:rsidRPr="00187A2D" w14:paraId="06524682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53DDFD7B" w14:textId="07E8C5A7" w:rsidR="00DC0F1D" w:rsidRDefault="00DC0F1D" w:rsidP="00DC0F1D">
            <w:pPr>
              <w:spacing w:before="80" w:after="80"/>
            </w:pPr>
          </w:p>
        </w:tc>
      </w:tr>
      <w:tr w:rsidR="00A87CBE" w:rsidRPr="00187A2D" w14:paraId="0FCA00D9" w14:textId="77777777" w:rsidTr="00E300F7">
        <w:tc>
          <w:tcPr>
            <w:tcW w:w="9322" w:type="dxa"/>
            <w:gridSpan w:val="2"/>
          </w:tcPr>
          <w:p w14:paraId="365902B7" w14:textId="35D0F210" w:rsidR="00A87CBE" w:rsidRDefault="00A87CBE" w:rsidP="00DC0F1D">
            <w:pPr>
              <w:spacing w:before="80" w:after="80"/>
            </w:pPr>
            <w:r>
              <w:t xml:space="preserve">Please tell us what </w:t>
            </w:r>
            <w:r w:rsidR="005E5AA1">
              <w:t>the impact on your plans would be</w:t>
            </w:r>
            <w:r w:rsidR="00990A79">
              <w:t xml:space="preserve"> if th</w:t>
            </w:r>
            <w:r w:rsidR="004011C7">
              <w:t>is</w:t>
            </w:r>
            <w:r w:rsidR="00990A79">
              <w:t xml:space="preserve"> </w:t>
            </w:r>
            <w:r w:rsidR="005E5AA1">
              <w:t>f</w:t>
            </w:r>
            <w:r w:rsidR="00990A79">
              <w:t>unding support w</w:t>
            </w:r>
            <w:r w:rsidR="004011C7">
              <w:t>as</w:t>
            </w:r>
            <w:r w:rsidR="00990A79">
              <w:t xml:space="preserve"> not </w:t>
            </w:r>
            <w:r w:rsidR="004011C7">
              <w:t>grant</w:t>
            </w:r>
            <w:r w:rsidR="00990A79">
              <w:t>ed</w:t>
            </w:r>
            <w:r w:rsidR="004011C7">
              <w:t>.</w:t>
            </w:r>
          </w:p>
        </w:tc>
      </w:tr>
      <w:tr w:rsidR="00A87CBE" w:rsidRPr="00187A2D" w14:paraId="280B7E9F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272FE992" w14:textId="77777777" w:rsidR="00A87CBE" w:rsidRDefault="00A87CBE" w:rsidP="00DC0F1D">
            <w:pPr>
              <w:spacing w:before="80" w:after="80"/>
            </w:pPr>
          </w:p>
          <w:p w14:paraId="38C63C7E" w14:textId="77777777" w:rsidR="00332475" w:rsidRDefault="00332475" w:rsidP="00DC0F1D">
            <w:pPr>
              <w:spacing w:before="80" w:after="80"/>
            </w:pPr>
          </w:p>
        </w:tc>
      </w:tr>
    </w:tbl>
    <w:p w14:paraId="1096D5CF" w14:textId="4932BB2B" w:rsidR="007A760A" w:rsidRDefault="007A760A" w:rsidP="00663309">
      <w:pPr>
        <w:pStyle w:val="Heading1"/>
      </w:pPr>
      <w:r>
        <w:t>Section 4: Employment information</w:t>
      </w:r>
    </w:p>
    <w:p w14:paraId="54B3FB8A" w14:textId="6AC3B278" w:rsidR="00186613" w:rsidRDefault="00750477" w:rsidP="00F94EF5">
      <w:pPr>
        <w:pStyle w:val="Bullet1"/>
        <w:numPr>
          <w:ilvl w:val="0"/>
          <w:numId w:val="0"/>
        </w:numPr>
        <w:spacing w:after="120"/>
        <w:ind w:left="284"/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</w:pPr>
      <w:r>
        <w:t>All</w:t>
      </w:r>
      <w:r w:rsidR="00E21939">
        <w:t xml:space="preserve"> applicants </w:t>
      </w:r>
      <w:r w:rsidR="00E75A87">
        <w:t>should</w:t>
      </w:r>
      <w:r w:rsidR="00E21939">
        <w:t xml:space="preserve"> consult </w:t>
      </w:r>
      <w:r>
        <w:t xml:space="preserve">at an early stage </w:t>
      </w:r>
      <w:r w:rsidR="00E21939">
        <w:t xml:space="preserve">with </w:t>
      </w:r>
      <w:r w:rsidR="00014D92">
        <w:t>the Discipleship Enabler for their Archdeaconry  (</w:t>
      </w:r>
      <w:hyperlink r:id="rId16" w:history="1">
        <w:r w:rsidR="00014D92">
          <w:rPr>
            <w:rStyle w:val="Hyperlink"/>
          </w:rPr>
          <w:t>Yvonne Morris</w:t>
        </w:r>
      </w:hyperlink>
      <w:r w:rsidR="00014D92">
        <w:t xml:space="preserve"> for Oxford and Dorchester Archdeaconries, </w:t>
      </w:r>
      <w:hyperlink r:id="rId17" w:history="1">
        <w:r w:rsidR="4E6ACE2B" w:rsidRPr="00D07BF1">
          <w:rPr>
            <w:rStyle w:val="Hyperlink"/>
          </w:rPr>
          <w:t>Kathryn Aboud</w:t>
        </w:r>
      </w:hyperlink>
      <w:r w:rsidR="00014D92">
        <w:t xml:space="preserve"> for Berkshire,</w:t>
      </w:r>
      <w:r w:rsidR="00CC0172">
        <w:t xml:space="preserve"> </w:t>
      </w:r>
      <w:hyperlink r:id="rId18" w:history="1">
        <w:r w:rsidR="00891638" w:rsidRPr="00891638">
          <w:rPr>
            <w:rStyle w:val="Hyperlink"/>
          </w:rPr>
          <w:t>James Wood</w:t>
        </w:r>
      </w:hyperlink>
      <w:r w:rsidR="00014D92">
        <w:t xml:space="preserve"> for Buckingham Archdeaconry)</w:t>
      </w:r>
      <w:r w:rsidR="00BB3D3F" w:rsidRPr="00186613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 xml:space="preserve"> </w:t>
      </w:r>
    </w:p>
    <w:p w14:paraId="2392B258" w14:textId="220EAAB1" w:rsidR="00F94EF5" w:rsidRDefault="00F94EF5" w:rsidP="00F94EF5">
      <w:pPr>
        <w:pStyle w:val="Bullet1"/>
        <w:numPr>
          <w:ilvl w:val="0"/>
          <w:numId w:val="0"/>
        </w:numPr>
        <w:spacing w:after="120"/>
        <w:ind w:left="284"/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 xml:space="preserve">and </w:t>
      </w:r>
      <w:r w:rsidRPr="00F94EF5">
        <w:rPr>
          <w:rStyle w:val="normaltextrun"/>
          <w:rFonts w:ascii="Calibri" w:hAnsi="Calibri" w:cs="Calibri"/>
          <w:color w:val="000000"/>
          <w:shd w:val="clear" w:color="auto" w:fill="FFFFFF"/>
        </w:rPr>
        <w:t>with the diocesan HR team</w:t>
      </w:r>
    </w:p>
    <w:p w14:paraId="4C7D7FFF" w14:textId="23541CA0" w:rsidR="00E21939" w:rsidRDefault="00F94EF5" w:rsidP="002079ED">
      <w:pPr>
        <w:pStyle w:val="Bullet1"/>
        <w:numPr>
          <w:ilvl w:val="0"/>
          <w:numId w:val="0"/>
        </w:numPr>
        <w:ind w:left="284"/>
      </w:pPr>
      <w:r>
        <w:rPr>
          <w:i/>
        </w:rPr>
        <w:t xml:space="preserve">before </w:t>
      </w:r>
      <w:r w:rsidRPr="00F94EF5">
        <w:rPr>
          <w:iCs/>
        </w:rPr>
        <w:t>the application is submitted</w:t>
      </w:r>
      <w:r w:rsidR="002079ED">
        <w:rPr>
          <w:i/>
        </w:rPr>
        <w:t>,</w:t>
      </w:r>
      <w:r w:rsidR="00E21939">
        <w:t xml:space="preserve"> </w:t>
      </w:r>
      <w:r w:rsidR="00750477">
        <w:t>to discuss</w:t>
      </w:r>
      <w:r w:rsidR="00E21939">
        <w:t xml:space="preserve"> the proposed role(s).</w:t>
      </w:r>
    </w:p>
    <w:p w14:paraId="248AC556" w14:textId="0920D182" w:rsidR="007A760A" w:rsidRPr="007A760A" w:rsidRDefault="004E0FE2" w:rsidP="009C3313">
      <w:pPr>
        <w:spacing w:after="0"/>
        <w:rPr>
          <w:b/>
        </w:rPr>
      </w:pPr>
      <w:r>
        <w:rPr>
          <w:b/>
        </w:rPr>
        <w:t xml:space="preserve">Please </w:t>
      </w:r>
      <w:r w:rsidR="00183D07">
        <w:rPr>
          <w:b/>
        </w:rPr>
        <w:t>complete this table for each role to be funded (copy the table as necessary)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369"/>
        <w:gridCol w:w="5953"/>
      </w:tblGrid>
      <w:tr w:rsidR="0068650C" w:rsidRPr="00187A2D" w14:paraId="42FD510E" w14:textId="77777777" w:rsidTr="5879DCB9">
        <w:trPr>
          <w:cantSplit/>
        </w:trPr>
        <w:tc>
          <w:tcPr>
            <w:tcW w:w="3369" w:type="dxa"/>
          </w:tcPr>
          <w:p w14:paraId="6C672C50" w14:textId="77777777" w:rsidR="0068650C" w:rsidRPr="00187A2D" w:rsidRDefault="0068650C" w:rsidP="00F97F25">
            <w:pPr>
              <w:spacing w:before="80" w:after="80"/>
            </w:pPr>
            <w:r>
              <w:t>Role title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4D1BEA6E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</w:tc>
      </w:tr>
      <w:tr w:rsidR="0068650C" w:rsidRPr="00187A2D" w14:paraId="62DAE85A" w14:textId="77777777" w:rsidTr="5879DCB9">
        <w:trPr>
          <w:cantSplit/>
        </w:trPr>
        <w:tc>
          <w:tcPr>
            <w:tcW w:w="3369" w:type="dxa"/>
          </w:tcPr>
          <w:p w14:paraId="0B1B70CA" w14:textId="77777777" w:rsidR="0068650C" w:rsidRDefault="0068650C" w:rsidP="00F97F25">
            <w:pPr>
              <w:spacing w:before="80" w:after="80"/>
            </w:pPr>
            <w:r>
              <w:t xml:space="preserve">Who will be the </w:t>
            </w:r>
            <w:proofErr w:type="gramStart"/>
            <w:r>
              <w:t>employer</w:t>
            </w:r>
            <w:proofErr w:type="gramEnd"/>
            <w:r>
              <w:t xml:space="preserve"> and do they already employ staff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6C29BAC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</w:tc>
      </w:tr>
      <w:tr w:rsidR="0068650C" w:rsidRPr="00187A2D" w14:paraId="421C9D5E" w14:textId="77777777" w:rsidTr="5879DCB9">
        <w:trPr>
          <w:cantSplit/>
        </w:trPr>
        <w:tc>
          <w:tcPr>
            <w:tcW w:w="3369" w:type="dxa"/>
          </w:tcPr>
          <w:p w14:paraId="0310C0DB" w14:textId="77777777" w:rsidR="0068650C" w:rsidRDefault="0068650C" w:rsidP="00F97F25">
            <w:pPr>
              <w:spacing w:before="80" w:after="80"/>
            </w:pPr>
            <w:r>
              <w:t>Category of employment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4C34436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Employee / Contractor / Office Holder</w:t>
            </w:r>
          </w:p>
        </w:tc>
      </w:tr>
      <w:tr w:rsidR="0068650C" w:rsidRPr="00187A2D" w14:paraId="37AE056C" w14:textId="77777777" w:rsidTr="5879DCB9">
        <w:trPr>
          <w:cantSplit/>
        </w:trPr>
        <w:tc>
          <w:tcPr>
            <w:tcW w:w="3369" w:type="dxa"/>
          </w:tcPr>
          <w:p w14:paraId="5ECDF025" w14:textId="77777777" w:rsidR="0068650C" w:rsidRPr="00187A2D" w:rsidRDefault="0068650C" w:rsidP="00F97F25">
            <w:pPr>
              <w:spacing w:before="80" w:after="80"/>
            </w:pPr>
            <w:r>
              <w:t>Context (delete as applicable)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1D82A2D8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Continue existing role / Alteration of existing role / New role</w:t>
            </w:r>
          </w:p>
        </w:tc>
      </w:tr>
      <w:tr w:rsidR="0068650C" w:rsidRPr="00187A2D" w14:paraId="60FF835A" w14:textId="77777777" w:rsidTr="5879DCB9">
        <w:trPr>
          <w:cantSplit/>
        </w:trPr>
        <w:tc>
          <w:tcPr>
            <w:tcW w:w="3369" w:type="dxa"/>
          </w:tcPr>
          <w:p w14:paraId="2A12C89E" w14:textId="77777777" w:rsidR="0068650C" w:rsidRDefault="0068650C" w:rsidP="00F97F25">
            <w:pPr>
              <w:spacing w:before="80" w:after="80"/>
              <w:jc w:val="right"/>
            </w:pPr>
            <w:r>
              <w:lastRenderedPageBreak/>
              <w:t>Gross pay:</w:t>
            </w:r>
          </w:p>
          <w:p w14:paraId="2DA71AB5" w14:textId="77777777" w:rsidR="0068650C" w:rsidRDefault="0068650C" w:rsidP="00F97F25">
            <w:pPr>
              <w:spacing w:before="80" w:after="80"/>
              <w:jc w:val="right"/>
            </w:pPr>
            <w:r>
              <w:t>Expected working hours/pattern:</w:t>
            </w:r>
          </w:p>
          <w:p w14:paraId="7EB86C44" w14:textId="77777777" w:rsidR="0068650C" w:rsidRDefault="0068650C" w:rsidP="00F97F25">
            <w:pPr>
              <w:spacing w:before="80" w:after="80"/>
              <w:jc w:val="right"/>
            </w:pPr>
            <w:r>
              <w:t>Contracted no. hours per week:</w:t>
            </w:r>
          </w:p>
          <w:p w14:paraId="041E56BB" w14:textId="77777777" w:rsidR="0068650C" w:rsidRDefault="0068650C" w:rsidP="00F97F25">
            <w:pPr>
              <w:spacing w:before="80" w:after="80"/>
              <w:jc w:val="right"/>
            </w:pPr>
            <w:r>
              <w:t>Nature and term of contract:</w:t>
            </w:r>
          </w:p>
          <w:p w14:paraId="1AF1F850" w14:textId="77777777" w:rsidR="0068650C" w:rsidRDefault="0068650C" w:rsidP="00F97F25">
            <w:pPr>
              <w:spacing w:before="80" w:after="80"/>
              <w:jc w:val="right"/>
            </w:pPr>
            <w:r>
              <w:t>Annual leave allowance: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4FCFC744" w14:textId="77777777" w:rsidR="0068650C" w:rsidRPr="00E300F7" w:rsidRDefault="0068650C" w:rsidP="00F97F25">
            <w:pPr>
              <w:spacing w:before="80" w:after="80"/>
              <w:rPr>
                <w:i/>
                <w:iCs/>
              </w:rPr>
            </w:pPr>
            <w:r w:rsidRPr="00E300F7">
              <w:rPr>
                <w:i/>
                <w:iCs/>
              </w:rPr>
              <w:t>£ per year/month/week</w:t>
            </w:r>
          </w:p>
          <w:p w14:paraId="711C4A00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  <w:p w14:paraId="654FDB15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  <w:p w14:paraId="4394A2D9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Fixed term (state length) / Permanent</w:t>
            </w:r>
          </w:p>
          <w:p w14:paraId="38384017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 Days/Hours</w:t>
            </w:r>
          </w:p>
        </w:tc>
      </w:tr>
      <w:tr w:rsidR="0068650C" w:rsidRPr="00187A2D" w14:paraId="71BEA055" w14:textId="77777777" w:rsidTr="5879DCB9">
        <w:trPr>
          <w:cantSplit/>
        </w:trPr>
        <w:tc>
          <w:tcPr>
            <w:tcW w:w="3369" w:type="dxa"/>
          </w:tcPr>
          <w:p w14:paraId="455EFB19" w14:textId="77777777" w:rsidR="0068650C" w:rsidRDefault="0068650C" w:rsidP="00F97F25">
            <w:pPr>
              <w:spacing w:before="80" w:after="80"/>
            </w:pPr>
            <w:r>
              <w:t>Estimate of additional employment costs (pension, NI contributions, expenses).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67D3BB08" w14:textId="77777777" w:rsidR="0068650C" w:rsidRPr="00E300F7" w:rsidRDefault="0068650C" w:rsidP="00F97F25">
            <w:pPr>
              <w:spacing w:before="80" w:after="80"/>
              <w:rPr>
                <w:i/>
                <w:iCs/>
              </w:rPr>
            </w:pPr>
            <w:r w:rsidRPr="00E300F7">
              <w:rPr>
                <w:i/>
                <w:iCs/>
              </w:rPr>
              <w:t>Pension £ per year/month/week</w:t>
            </w:r>
          </w:p>
          <w:p w14:paraId="40BB10A7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NI contributions £</w:t>
            </w:r>
          </w:p>
          <w:p w14:paraId="637A9BFA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Expenses estimate £</w:t>
            </w:r>
          </w:p>
        </w:tc>
      </w:tr>
      <w:tr w:rsidR="0068650C" w:rsidRPr="00187A2D" w14:paraId="7ABFA2E1" w14:textId="77777777" w:rsidTr="5879DCB9">
        <w:trPr>
          <w:cantSplit/>
        </w:trPr>
        <w:tc>
          <w:tcPr>
            <w:tcW w:w="3369" w:type="dxa"/>
          </w:tcPr>
          <w:p w14:paraId="3919C6E7" w14:textId="77777777" w:rsidR="0068650C" w:rsidRDefault="0068650C" w:rsidP="00F97F25">
            <w:pPr>
              <w:spacing w:before="80" w:after="80"/>
            </w:pPr>
            <w:r>
              <w:t xml:space="preserve">Arrangements / allowance for Continuing Professional </w:t>
            </w:r>
            <w:proofErr w:type="spellStart"/>
            <w:r>
              <w:t>Dev’t</w:t>
            </w:r>
            <w:proofErr w:type="spellEnd"/>
            <w:r>
              <w:t xml:space="preserve"> (CPD).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2CF066A8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Type of CPD &amp; time commitment</w:t>
            </w:r>
          </w:p>
          <w:p w14:paraId="1D9F1399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Cost estimate £</w:t>
            </w:r>
          </w:p>
        </w:tc>
      </w:tr>
      <w:tr w:rsidR="0068650C" w:rsidRPr="00187A2D" w14:paraId="534BC47C" w14:textId="77777777" w:rsidTr="5879DCB9">
        <w:trPr>
          <w:cantSplit/>
        </w:trPr>
        <w:tc>
          <w:tcPr>
            <w:tcW w:w="3369" w:type="dxa"/>
          </w:tcPr>
          <w:p w14:paraId="24D88AD3" w14:textId="77777777" w:rsidR="0068650C" w:rsidRDefault="0068650C" w:rsidP="00F97F25">
            <w:pPr>
              <w:spacing w:before="80" w:after="80"/>
            </w:pPr>
            <w:r>
              <w:t>Role description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22528883" w14:textId="77777777" w:rsidR="0068650C" w:rsidRPr="006A04A7" w:rsidRDefault="0068650C" w:rsidP="00F97F25">
            <w:pPr>
              <w:spacing w:before="80" w:after="80"/>
              <w:rPr>
                <w:i/>
              </w:rPr>
            </w:pPr>
            <w:r w:rsidRPr="006A04A7">
              <w:rPr>
                <w:i/>
              </w:rPr>
              <w:t>Please enter here either the role tasks and skills/attitudes needed, or refer to a separate document</w:t>
            </w:r>
          </w:p>
        </w:tc>
      </w:tr>
      <w:tr w:rsidR="0068650C" w14:paraId="09E33902" w14:textId="77777777" w:rsidTr="5879DCB9">
        <w:trPr>
          <w:cantSplit/>
          <w:trHeight w:val="300"/>
        </w:trPr>
        <w:tc>
          <w:tcPr>
            <w:tcW w:w="3369" w:type="dxa"/>
          </w:tcPr>
          <w:p w14:paraId="1CBD9A0C" w14:textId="77777777" w:rsidR="0068650C" w:rsidRDefault="0068650C" w:rsidP="00F97F25">
            <w:pPr>
              <w:rPr>
                <w:highlight w:val="yellow"/>
              </w:rPr>
            </w:pPr>
            <w:r w:rsidRPr="006A04A7">
              <w:t>Arrangements for advertisement and recruitment to the role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0CB7F66" w14:textId="77777777" w:rsidR="0068650C" w:rsidRPr="006A04A7" w:rsidRDefault="0068650C" w:rsidP="00F97F25">
            <w:pPr>
              <w:rPr>
                <w:i/>
                <w:iCs/>
              </w:rPr>
            </w:pPr>
          </w:p>
        </w:tc>
      </w:tr>
      <w:tr w:rsidR="0068650C" w:rsidRPr="00187A2D" w14:paraId="36B19E46" w14:textId="77777777" w:rsidTr="5879DCB9">
        <w:trPr>
          <w:cantSplit/>
        </w:trPr>
        <w:tc>
          <w:tcPr>
            <w:tcW w:w="3369" w:type="dxa"/>
          </w:tcPr>
          <w:p w14:paraId="6D0ECA1B" w14:textId="77777777" w:rsidR="0068650C" w:rsidRDefault="0068650C" w:rsidP="00F97F25">
            <w:pPr>
              <w:spacing w:before="80" w:after="80"/>
            </w:pPr>
            <w:r>
              <w:t>Right to work in the UK: is a screening process in place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6B6C597A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YES / NO</w:t>
            </w:r>
          </w:p>
        </w:tc>
      </w:tr>
      <w:tr w:rsidR="0068650C" w:rsidRPr="00187A2D" w14:paraId="612CA67E" w14:textId="77777777" w:rsidTr="5879DCB9">
        <w:trPr>
          <w:cantSplit/>
        </w:trPr>
        <w:tc>
          <w:tcPr>
            <w:tcW w:w="3369" w:type="dxa"/>
          </w:tcPr>
          <w:p w14:paraId="5711AE22" w14:textId="77777777" w:rsidR="0068650C" w:rsidRDefault="0068650C" w:rsidP="00F97F25">
            <w:pPr>
              <w:spacing w:before="80" w:after="80"/>
            </w:pPr>
            <w:r>
              <w:t>Has this role been discussed with HR at Church House Oxford?</w:t>
            </w:r>
          </w:p>
          <w:p w14:paraId="5C522BDC" w14:textId="77777777" w:rsidR="0068650C" w:rsidRDefault="0068650C" w:rsidP="00F97F25">
            <w:pPr>
              <w:spacing w:before="80" w:after="80"/>
            </w:pPr>
            <w:r>
              <w:t>If so, what was the outcome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57698B22" w14:textId="691C09CA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YES / </w:t>
            </w:r>
            <w:proofErr w:type="gramStart"/>
            <w:r w:rsidRPr="00E300F7">
              <w:rPr>
                <w:i/>
              </w:rPr>
              <w:t>NO</w:t>
            </w:r>
            <w:r w:rsidR="00750477">
              <w:rPr>
                <w:i/>
              </w:rPr>
              <w:t xml:space="preserve">  (</w:t>
            </w:r>
            <w:proofErr w:type="gramEnd"/>
            <w:r w:rsidR="00750477">
              <w:rPr>
                <w:i/>
              </w:rPr>
              <w:t>Date discussed)</w:t>
            </w:r>
          </w:p>
          <w:p w14:paraId="070B8CFE" w14:textId="641A94B1" w:rsidR="0068650C" w:rsidRPr="00E300F7" w:rsidRDefault="44981EC0" w:rsidP="5879DCB9">
            <w:pPr>
              <w:spacing w:before="80" w:after="80"/>
              <w:rPr>
                <w:i/>
                <w:iCs/>
              </w:rPr>
            </w:pPr>
            <w:r w:rsidRPr="5879DCB9">
              <w:rPr>
                <w:i/>
                <w:iCs/>
              </w:rPr>
              <w:t xml:space="preserve">Contact </w:t>
            </w:r>
            <w:r w:rsidR="61FAB095" w:rsidRPr="5879DCB9">
              <w:rPr>
                <w:i/>
                <w:iCs/>
              </w:rPr>
              <w:t>HR</w:t>
            </w:r>
            <w:r w:rsidRPr="5879DCB9">
              <w:rPr>
                <w:i/>
                <w:iCs/>
              </w:rPr>
              <w:t>: 01865 208200 or</w:t>
            </w:r>
            <w:r w:rsidR="062BB01D" w:rsidRPr="5879DCB9">
              <w:rPr>
                <w:i/>
                <w:iCs/>
              </w:rPr>
              <w:t xml:space="preserve"> </w:t>
            </w:r>
            <w:hyperlink r:id="rId19">
              <w:r w:rsidR="062BB01D" w:rsidRPr="5879DCB9">
                <w:rPr>
                  <w:rStyle w:val="Hyperlink"/>
                  <w:i/>
                  <w:iCs/>
                </w:rPr>
                <w:t>human.resources@oxford.anglican.org</w:t>
              </w:r>
            </w:hyperlink>
          </w:p>
        </w:tc>
      </w:tr>
    </w:tbl>
    <w:p w14:paraId="0A9F2835" w14:textId="6B9FC312" w:rsidR="009D24C1" w:rsidRPr="000E4B2D" w:rsidRDefault="009D24C1" w:rsidP="00750477"/>
    <w:p w14:paraId="3A28E578" w14:textId="6283538F" w:rsidR="00CD1B16" w:rsidRDefault="00E44DC9" w:rsidP="003C2A1E">
      <w:pPr>
        <w:pStyle w:val="Heading1"/>
      </w:pPr>
      <w:r>
        <w:t xml:space="preserve">Section </w:t>
      </w:r>
      <w:r w:rsidR="006F1DC4">
        <w:t>5</w:t>
      </w:r>
      <w:r>
        <w:t>: Sustainability</w:t>
      </w:r>
    </w:p>
    <w:p w14:paraId="6C7B664F" w14:textId="61C7698B" w:rsidR="00E44DC9" w:rsidRDefault="00125EC9" w:rsidP="007A760A">
      <w:r>
        <w:t xml:space="preserve">Please explain your approach to ensuring </w:t>
      </w:r>
      <w:r w:rsidR="00C73067">
        <w:t>the</w:t>
      </w:r>
      <w:r w:rsidR="00FD19FA">
        <w:t xml:space="preserve"> benefits of this project </w:t>
      </w:r>
      <w:r w:rsidR="00D25E9C">
        <w:t>can</w:t>
      </w:r>
      <w:r w:rsidR="00D75F09">
        <w:t xml:space="preserve"> continue after the grant funding </w:t>
      </w:r>
      <w:r w:rsidR="00E51B60">
        <w:t>ends</w:t>
      </w:r>
      <w:r w:rsidR="00D75F09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751644" w:rsidRPr="00187A2D" w14:paraId="0EB8E445" w14:textId="77777777" w:rsidTr="007509D3">
        <w:tc>
          <w:tcPr>
            <w:tcW w:w="9322" w:type="dxa"/>
            <w:shd w:val="clear" w:color="auto" w:fill="B8CCE4" w:themeFill="accent1" w:themeFillTint="66"/>
          </w:tcPr>
          <w:p w14:paraId="3AF9868F" w14:textId="2DA3F975" w:rsidR="00751644" w:rsidRPr="00E300F7" w:rsidRDefault="00751644" w:rsidP="007509D3">
            <w:pPr>
              <w:spacing w:before="80" w:after="80"/>
              <w:rPr>
                <w:i/>
              </w:rPr>
            </w:pPr>
          </w:p>
          <w:p w14:paraId="06A5D613" w14:textId="68977FC5" w:rsidR="00751644" w:rsidRDefault="00751644" w:rsidP="007509D3">
            <w:pPr>
              <w:spacing w:before="80" w:after="80"/>
              <w:rPr>
                <w:i/>
              </w:rPr>
            </w:pPr>
          </w:p>
          <w:p w14:paraId="170D8555" w14:textId="7CC0BC68" w:rsidR="00CD1B16" w:rsidRDefault="00CD1B16" w:rsidP="007509D3">
            <w:pPr>
              <w:spacing w:before="80" w:after="80"/>
              <w:rPr>
                <w:i/>
              </w:rPr>
            </w:pPr>
          </w:p>
          <w:p w14:paraId="0908DA45" w14:textId="33AA3F8A" w:rsidR="00CD1B16" w:rsidRDefault="00CD1B16" w:rsidP="007509D3">
            <w:pPr>
              <w:spacing w:before="80" w:after="80"/>
              <w:rPr>
                <w:i/>
              </w:rPr>
            </w:pPr>
          </w:p>
          <w:p w14:paraId="1EC5BB60" w14:textId="77777777" w:rsidR="00332475" w:rsidRDefault="00332475" w:rsidP="007509D3">
            <w:pPr>
              <w:spacing w:before="80" w:after="80"/>
              <w:rPr>
                <w:i/>
              </w:rPr>
            </w:pPr>
          </w:p>
          <w:p w14:paraId="77E089F1" w14:textId="7C18E7FF" w:rsidR="00CD1B16" w:rsidRDefault="00CD1B16" w:rsidP="007509D3">
            <w:pPr>
              <w:spacing w:before="80" w:after="80"/>
              <w:rPr>
                <w:i/>
              </w:rPr>
            </w:pPr>
          </w:p>
          <w:p w14:paraId="62890ECE" w14:textId="77777777" w:rsidR="00CD1B16" w:rsidRPr="00E300F7" w:rsidRDefault="00CD1B16" w:rsidP="007509D3">
            <w:pPr>
              <w:spacing w:before="80" w:after="80"/>
              <w:rPr>
                <w:i/>
              </w:rPr>
            </w:pPr>
          </w:p>
          <w:p w14:paraId="11AC0141" w14:textId="77777777" w:rsidR="00751644" w:rsidRPr="00E300F7" w:rsidRDefault="00751644" w:rsidP="007509D3">
            <w:pPr>
              <w:spacing w:before="80" w:after="80"/>
              <w:rPr>
                <w:i/>
              </w:rPr>
            </w:pPr>
          </w:p>
        </w:tc>
      </w:tr>
    </w:tbl>
    <w:p w14:paraId="04BFB137" w14:textId="4B68E091" w:rsidR="00663309" w:rsidRDefault="00663309" w:rsidP="00663309">
      <w:pPr>
        <w:pStyle w:val="Heading1"/>
      </w:pPr>
      <w:r>
        <w:t xml:space="preserve">Section </w:t>
      </w:r>
      <w:r w:rsidR="006F1DC4">
        <w:t>6</w:t>
      </w:r>
      <w:r>
        <w:t>: Bank Account Details</w:t>
      </w:r>
    </w:p>
    <w:p w14:paraId="3C293E0A" w14:textId="4BAE4EF2" w:rsidR="00663309" w:rsidRPr="00663309" w:rsidRDefault="00663309" w:rsidP="00663309">
      <w:r>
        <w:t>Grants will be made by BACS transfer: please provide details of the account to which money should be paid.</w:t>
      </w: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1951"/>
        <w:gridCol w:w="1852"/>
        <w:gridCol w:w="1267"/>
        <w:gridCol w:w="4252"/>
      </w:tblGrid>
      <w:tr w:rsidR="00663309" w:rsidRPr="00187A2D" w14:paraId="3A9B1909" w14:textId="77777777" w:rsidTr="00E300F7">
        <w:tc>
          <w:tcPr>
            <w:tcW w:w="1951" w:type="dxa"/>
          </w:tcPr>
          <w:p w14:paraId="4B9BDD46" w14:textId="08F62E0D" w:rsidR="00663309" w:rsidRPr="00187A2D" w:rsidRDefault="00663309" w:rsidP="007509D3">
            <w:pPr>
              <w:spacing w:before="80" w:after="80"/>
            </w:pPr>
            <w:r>
              <w:t xml:space="preserve">Name of </w:t>
            </w:r>
            <w:r w:rsidR="009F1CA4">
              <w:t>T</w:t>
            </w:r>
            <w:r>
              <w:t>reasurer</w:t>
            </w:r>
          </w:p>
        </w:tc>
        <w:tc>
          <w:tcPr>
            <w:tcW w:w="7371" w:type="dxa"/>
            <w:gridSpan w:val="3"/>
            <w:shd w:val="clear" w:color="auto" w:fill="B8CCE4" w:themeFill="accent1" w:themeFillTint="66"/>
          </w:tcPr>
          <w:p w14:paraId="358496D4" w14:textId="79177BD8" w:rsidR="00663309" w:rsidRPr="00E300F7" w:rsidRDefault="00663309" w:rsidP="00663309">
            <w:pPr>
              <w:spacing w:before="80" w:after="80"/>
              <w:rPr>
                <w:i/>
              </w:rPr>
            </w:pPr>
          </w:p>
        </w:tc>
      </w:tr>
      <w:tr w:rsidR="004E1C3D" w:rsidRPr="00187A2D" w14:paraId="0E0CE9B1" w14:textId="77777777" w:rsidTr="00E300F7">
        <w:tc>
          <w:tcPr>
            <w:tcW w:w="1951" w:type="dxa"/>
          </w:tcPr>
          <w:p w14:paraId="6B1C35D3" w14:textId="6402546E" w:rsidR="00C74865" w:rsidRPr="00187A2D" w:rsidRDefault="00C74865" w:rsidP="007509D3">
            <w:pPr>
              <w:spacing w:before="80" w:after="80"/>
            </w:pPr>
            <w:r>
              <w:t>Telephone</w:t>
            </w:r>
          </w:p>
        </w:tc>
        <w:tc>
          <w:tcPr>
            <w:tcW w:w="1852" w:type="dxa"/>
            <w:shd w:val="clear" w:color="auto" w:fill="B8CCE4" w:themeFill="accent1" w:themeFillTint="66"/>
          </w:tcPr>
          <w:p w14:paraId="39A69953" w14:textId="47D082E2" w:rsidR="00C74865" w:rsidRPr="00F426EE" w:rsidRDefault="00C74865" w:rsidP="00663309">
            <w:pPr>
              <w:spacing w:before="80" w:after="80"/>
              <w:rPr>
                <w:i/>
              </w:rPr>
            </w:pPr>
          </w:p>
        </w:tc>
        <w:tc>
          <w:tcPr>
            <w:tcW w:w="1267" w:type="dxa"/>
          </w:tcPr>
          <w:p w14:paraId="4754EA15" w14:textId="76C6D2DC" w:rsidR="00C74865" w:rsidRPr="00E300F7" w:rsidRDefault="00C74865" w:rsidP="00E300F7">
            <w:pPr>
              <w:spacing w:before="80" w:after="80"/>
              <w:jc w:val="both"/>
            </w:pPr>
            <w:r w:rsidRPr="00E300F7">
              <w:t>Email</w:t>
            </w:r>
          </w:p>
        </w:tc>
        <w:tc>
          <w:tcPr>
            <w:tcW w:w="4252" w:type="dxa"/>
            <w:shd w:val="clear" w:color="auto" w:fill="B8CCE4" w:themeFill="accent1" w:themeFillTint="66"/>
          </w:tcPr>
          <w:p w14:paraId="3449CB66" w14:textId="7E84CD9A" w:rsidR="00C74865" w:rsidRPr="00E300F7" w:rsidRDefault="00C74865" w:rsidP="00663309">
            <w:pPr>
              <w:spacing w:before="80" w:after="80"/>
              <w:rPr>
                <w:i/>
              </w:rPr>
            </w:pPr>
          </w:p>
        </w:tc>
      </w:tr>
      <w:tr w:rsidR="00663309" w:rsidRPr="00187A2D" w14:paraId="6FA82228" w14:textId="77777777" w:rsidTr="00E300F7">
        <w:tc>
          <w:tcPr>
            <w:tcW w:w="1951" w:type="dxa"/>
          </w:tcPr>
          <w:p w14:paraId="206DD26A" w14:textId="747AAC1E" w:rsidR="00663309" w:rsidRDefault="00663309" w:rsidP="007509D3">
            <w:pPr>
              <w:spacing w:before="80" w:after="80"/>
            </w:pPr>
            <w:r>
              <w:t>Account name</w:t>
            </w:r>
          </w:p>
        </w:tc>
        <w:tc>
          <w:tcPr>
            <w:tcW w:w="7371" w:type="dxa"/>
            <w:gridSpan w:val="3"/>
            <w:shd w:val="clear" w:color="auto" w:fill="B8CCE4" w:themeFill="accent1" w:themeFillTint="66"/>
          </w:tcPr>
          <w:p w14:paraId="302DFF4E" w14:textId="307013F7" w:rsidR="00663309" w:rsidRPr="00E300F7" w:rsidRDefault="00663309" w:rsidP="00663309">
            <w:pPr>
              <w:spacing w:before="80" w:after="80"/>
              <w:rPr>
                <w:i/>
              </w:rPr>
            </w:pPr>
          </w:p>
        </w:tc>
      </w:tr>
      <w:tr w:rsidR="004E1C3D" w:rsidRPr="00187A2D" w14:paraId="751F72B1" w14:textId="77777777" w:rsidTr="00E300F7">
        <w:tc>
          <w:tcPr>
            <w:tcW w:w="1951" w:type="dxa"/>
          </w:tcPr>
          <w:p w14:paraId="01592F99" w14:textId="188A0CB1" w:rsidR="00663309" w:rsidRDefault="004E1C3D" w:rsidP="00663309">
            <w:pPr>
              <w:spacing w:before="80" w:after="80"/>
            </w:pPr>
            <w:r>
              <w:t>Sort code</w:t>
            </w:r>
          </w:p>
        </w:tc>
        <w:tc>
          <w:tcPr>
            <w:tcW w:w="1852" w:type="dxa"/>
            <w:shd w:val="clear" w:color="auto" w:fill="B8CCE4" w:themeFill="accent1" w:themeFillTint="66"/>
          </w:tcPr>
          <w:p w14:paraId="5583B2C8" w14:textId="0315ADC2" w:rsidR="00663309" w:rsidRPr="00E300F7" w:rsidRDefault="004E1C3D" w:rsidP="00663309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-nn-nn</w:t>
            </w:r>
            <w:proofErr w:type="spellEnd"/>
          </w:p>
        </w:tc>
        <w:tc>
          <w:tcPr>
            <w:tcW w:w="1267" w:type="dxa"/>
          </w:tcPr>
          <w:p w14:paraId="386E9752" w14:textId="71B79B94" w:rsidR="00663309" w:rsidRPr="00F426EE" w:rsidRDefault="004E1C3D" w:rsidP="00E300F7">
            <w:pPr>
              <w:spacing w:before="80" w:after="80"/>
            </w:pPr>
            <w:r>
              <w:t>Account no</w:t>
            </w:r>
          </w:p>
        </w:tc>
        <w:tc>
          <w:tcPr>
            <w:tcW w:w="4252" w:type="dxa"/>
            <w:shd w:val="clear" w:color="auto" w:fill="B8CCE4" w:themeFill="accent1" w:themeFillTint="66"/>
          </w:tcPr>
          <w:p w14:paraId="3034D015" w14:textId="2BD86E23" w:rsidR="00663309" w:rsidRPr="00E300F7" w:rsidRDefault="004E1C3D" w:rsidP="00663309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nnnnnn</w:t>
            </w:r>
            <w:proofErr w:type="spellEnd"/>
          </w:p>
        </w:tc>
      </w:tr>
    </w:tbl>
    <w:p w14:paraId="4C151D42" w14:textId="5B93FB4C" w:rsidR="00DC0F1D" w:rsidRDefault="00121B87" w:rsidP="00121B87">
      <w:pPr>
        <w:pStyle w:val="Heading1"/>
      </w:pPr>
      <w:r>
        <w:lastRenderedPageBreak/>
        <w:t xml:space="preserve">Section </w:t>
      </w:r>
      <w:r w:rsidR="006F1DC4">
        <w:t>7</w:t>
      </w:r>
      <w:r>
        <w:t>: Completing your application</w:t>
      </w:r>
    </w:p>
    <w:p w14:paraId="646E8FCA" w14:textId="5DA325C6" w:rsidR="00A70423" w:rsidRPr="000015DC" w:rsidRDefault="00A70423" w:rsidP="00A70423">
      <w:pPr>
        <w:spacing w:line="240" w:lineRule="auto"/>
        <w:rPr>
          <w:sz w:val="18"/>
          <w:szCs w:val="18"/>
        </w:rPr>
      </w:pPr>
      <w:r w:rsidRPr="000015DC">
        <w:rPr>
          <w:sz w:val="18"/>
          <w:szCs w:val="18"/>
        </w:rPr>
        <w:t xml:space="preserve">Before you sign and date this application, note that by signing this you agree to providing an </w:t>
      </w:r>
      <w:r w:rsidRPr="000015DC">
        <w:rPr>
          <w:sz w:val="18"/>
          <w:szCs w:val="18"/>
          <w:u w:val="single"/>
        </w:rPr>
        <w:t>end of Project Report</w:t>
      </w:r>
      <w:r w:rsidRPr="000015DC">
        <w:rPr>
          <w:sz w:val="18"/>
          <w:szCs w:val="18"/>
        </w:rPr>
        <w:t xml:space="preserve"> and, for projects that last longer, </w:t>
      </w:r>
      <w:r w:rsidRPr="000015DC">
        <w:rPr>
          <w:sz w:val="18"/>
          <w:szCs w:val="18"/>
          <w:u w:val="single"/>
        </w:rPr>
        <w:t>monitoring feedback</w:t>
      </w:r>
      <w:r w:rsidRPr="000015DC">
        <w:rPr>
          <w:sz w:val="18"/>
          <w:szCs w:val="18"/>
        </w:rPr>
        <w:t xml:space="preserve"> every 6 months.  You may also be invited to </w:t>
      </w:r>
      <w:r w:rsidR="00842FF7">
        <w:rPr>
          <w:sz w:val="18"/>
          <w:szCs w:val="18"/>
        </w:rPr>
        <w:t xml:space="preserve">share your learning </w:t>
      </w:r>
      <w:r w:rsidR="00D4633B">
        <w:rPr>
          <w:sz w:val="18"/>
          <w:szCs w:val="18"/>
        </w:rPr>
        <w:t xml:space="preserve">in </w:t>
      </w:r>
      <w:r w:rsidRPr="000015DC">
        <w:rPr>
          <w:sz w:val="18"/>
          <w:szCs w:val="18"/>
        </w:rPr>
        <w:t xml:space="preserve">a learning group, along with others engaged in similar projects in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All monitoring and reporting feedback is compiled by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 to assess the impact of </w:t>
      </w:r>
      <w:r w:rsidR="00716324">
        <w:rPr>
          <w:sz w:val="18"/>
          <w:szCs w:val="18"/>
        </w:rPr>
        <w:t>Common</w:t>
      </w:r>
      <w:r w:rsidR="00750477">
        <w:rPr>
          <w:sz w:val="18"/>
          <w:szCs w:val="18"/>
        </w:rPr>
        <w:t xml:space="preserve"> Vision</w:t>
      </w:r>
      <w:r w:rsidRPr="000015DC">
        <w:rPr>
          <w:sz w:val="18"/>
          <w:szCs w:val="18"/>
        </w:rPr>
        <w:t xml:space="preserve">. Grant funding is to be spent as indicated in Section 3 and any unspent money must be returned to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Your project may also feature in our promotional material (our Communications team will be in touch with you if this is the case) and from time to time, </w:t>
      </w:r>
      <w:r w:rsidR="00750477">
        <w:rPr>
          <w:sz w:val="18"/>
          <w:szCs w:val="18"/>
        </w:rPr>
        <w:t>t</w:t>
      </w:r>
      <w:r w:rsidR="00716324">
        <w:rPr>
          <w:sz w:val="18"/>
          <w:szCs w:val="18"/>
        </w:rPr>
        <w:t>he Diocese of Oxford</w:t>
      </w:r>
      <w:r w:rsidRPr="000015DC">
        <w:rPr>
          <w:sz w:val="18"/>
          <w:szCs w:val="18"/>
        </w:rPr>
        <w:t xml:space="preserve"> will publish a list of those parishes and deaneries in receipt of Development Fund grants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915"/>
        <w:gridCol w:w="3118"/>
        <w:gridCol w:w="992"/>
        <w:gridCol w:w="2297"/>
      </w:tblGrid>
      <w:tr w:rsidR="00B96EC8" w14:paraId="33E399EC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47F8" w14:textId="77777777" w:rsidR="00B96EC8" w:rsidRDefault="00B96EC8">
            <w:pPr>
              <w:spacing w:before="80" w:after="80"/>
            </w:pPr>
            <w:r>
              <w:t>Signature of clergy lead (e.g. incumbent, area dea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E80D92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66E8" w14:textId="77777777" w:rsidR="00B96EC8" w:rsidRDefault="00B96EC8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676BAA9" w14:textId="77777777" w:rsidR="00B96EC8" w:rsidRDefault="00B96EC8">
            <w:pPr>
              <w:spacing w:before="80" w:after="80"/>
            </w:pPr>
          </w:p>
        </w:tc>
      </w:tr>
      <w:tr w:rsidR="00B96EC8" w14:paraId="077DE826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4B2E0" w14:textId="77777777" w:rsidR="00B96EC8" w:rsidRDefault="00B96EC8">
            <w:pPr>
              <w:spacing w:before="80" w:after="80"/>
            </w:pPr>
            <w:r>
              <w:t>Print your nam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C9F017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6D2CB" w14:textId="77777777" w:rsidR="00B96EC8" w:rsidRDefault="00B96EC8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FD19CEC" w14:textId="77777777" w:rsidR="00B96EC8" w:rsidRDefault="00B96EC8">
            <w:pPr>
              <w:spacing w:before="80" w:after="80"/>
            </w:pPr>
          </w:p>
        </w:tc>
      </w:tr>
      <w:tr w:rsidR="00B96EC8" w14:paraId="014F8964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FA830" w14:textId="77777777" w:rsidR="00B96EC8" w:rsidRDefault="00B96EC8">
            <w:pPr>
              <w:spacing w:before="80" w:after="80"/>
            </w:pPr>
            <w:r>
              <w:t>Signature of Lay leader</w:t>
            </w:r>
            <w:r>
              <w:br/>
              <w:t>(e.g. warden, lay chai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23FDA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5A1D8" w14:textId="77777777" w:rsidR="00B96EC8" w:rsidRDefault="00B96EC8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DE9037" w14:textId="77777777" w:rsidR="00B96EC8" w:rsidRDefault="00B96EC8">
            <w:pPr>
              <w:spacing w:before="80" w:after="80"/>
            </w:pPr>
          </w:p>
        </w:tc>
      </w:tr>
      <w:tr w:rsidR="00B96EC8" w14:paraId="68848124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67B19" w14:textId="77777777" w:rsidR="00B96EC8" w:rsidRDefault="00B96EC8">
            <w:pPr>
              <w:spacing w:before="80" w:after="80"/>
            </w:pPr>
            <w:r>
              <w:t>Print your nam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7BD49A6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F22E6" w14:textId="77777777" w:rsidR="00B96EC8" w:rsidRDefault="00B96EC8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6AA90DE" w14:textId="77777777" w:rsidR="00B96EC8" w:rsidRDefault="00B96EC8">
            <w:pPr>
              <w:spacing w:before="80" w:after="80"/>
            </w:pPr>
          </w:p>
        </w:tc>
      </w:tr>
    </w:tbl>
    <w:p w14:paraId="606CEE84" w14:textId="53E93DBB" w:rsidR="006654AF" w:rsidRDefault="00A84616" w:rsidP="003E211D">
      <w:pPr>
        <w:spacing w:after="0" w:line="240" w:lineRule="auto"/>
      </w:pPr>
      <w:r w:rsidRPr="00604872">
        <w:rPr>
          <w:sz w:val="18"/>
          <w:szCs w:val="18"/>
        </w:rPr>
        <w:br/>
      </w:r>
      <w:r w:rsidR="006654AF">
        <w:t>Final checklist</w:t>
      </w:r>
      <w:r w:rsidR="00DF24DF">
        <w:t>.  Have you:</w:t>
      </w:r>
    </w:p>
    <w:p w14:paraId="1AC6BC2B" w14:textId="35F22014" w:rsidR="006654AF" w:rsidRDefault="006654AF" w:rsidP="003E211D">
      <w:pPr>
        <w:pStyle w:val="ListParagraph"/>
        <w:numPr>
          <w:ilvl w:val="0"/>
          <w:numId w:val="1"/>
        </w:numPr>
        <w:spacing w:line="240" w:lineRule="auto"/>
      </w:pPr>
      <w:r>
        <w:t>completed all the above questions</w:t>
      </w:r>
      <w:r w:rsidR="00314B83">
        <w:t xml:space="preserve"> as well as you can</w:t>
      </w:r>
      <w:r w:rsidR="00097605">
        <w:t>, including any attachments</w:t>
      </w:r>
      <w:r w:rsidR="00AD166F">
        <w:t>?</w:t>
      </w:r>
    </w:p>
    <w:p w14:paraId="0FDB2EB9" w14:textId="77777777" w:rsidR="001154C3" w:rsidRDefault="00733D9E" w:rsidP="003E211D">
      <w:pPr>
        <w:pStyle w:val="ListParagraph"/>
        <w:numPr>
          <w:ilvl w:val="0"/>
          <w:numId w:val="1"/>
        </w:numPr>
        <w:spacing w:line="240" w:lineRule="auto"/>
      </w:pPr>
      <w:r>
        <w:t>attached a copy of your most recent annual financial report (Section 3)?</w:t>
      </w:r>
    </w:p>
    <w:p w14:paraId="7B461A98" w14:textId="50D2617C" w:rsidR="001154C3" w:rsidRDefault="001154C3" w:rsidP="001154C3">
      <w:pPr>
        <w:pStyle w:val="ListParagraph"/>
        <w:numPr>
          <w:ilvl w:val="0"/>
          <w:numId w:val="1"/>
        </w:numPr>
        <w:spacing w:line="240" w:lineRule="auto"/>
      </w:pPr>
      <w:r w:rsidRPr="00A27B00">
        <w:t>read the document Guidelines for Development Fund Applicants</w:t>
      </w:r>
      <w:r>
        <w:t xml:space="preserve"> and </w:t>
      </w:r>
      <w:r w:rsidR="00A27B00">
        <w:t xml:space="preserve">consulted </w:t>
      </w:r>
      <w:r w:rsidR="00811CCC">
        <w:t>appropriately</w:t>
      </w:r>
      <w:r w:rsidR="00A27B00">
        <w:t xml:space="preserve"> before filling in the application form</w:t>
      </w:r>
      <w:r w:rsidR="00811CCC">
        <w:t>?</w:t>
      </w:r>
    </w:p>
    <w:p w14:paraId="78B18FD2" w14:textId="21ACBFC8" w:rsidR="00221EE0" w:rsidRDefault="00FA5ECC" w:rsidP="001154C3">
      <w:pPr>
        <w:spacing w:line="240" w:lineRule="auto"/>
      </w:pPr>
      <w:r>
        <w:t xml:space="preserve">Send your completed form to </w:t>
      </w:r>
      <w:r w:rsidR="00AA6EE6">
        <w:t xml:space="preserve">The Development Fund </w:t>
      </w:r>
      <w:r w:rsidR="00454C6E">
        <w:t>Administrator</w:t>
      </w:r>
      <w:r w:rsidR="00AA6EE6">
        <w:t>, by email to</w:t>
      </w:r>
      <w:r w:rsidR="00AA6EE6">
        <w:rPr>
          <w:rStyle w:val="Hyperlink"/>
        </w:rPr>
        <w:t xml:space="preserve"> </w:t>
      </w:r>
      <w:hyperlink r:id="rId20" w:history="1">
        <w:r w:rsidR="00AC7FC8" w:rsidRPr="008E5F27">
          <w:rPr>
            <w:rStyle w:val="Hyperlink"/>
          </w:rPr>
          <w:t>commonvision@oxford.anglican.org</w:t>
        </w:r>
      </w:hyperlink>
      <w:r w:rsidR="00D030F7">
        <w:t xml:space="preserve"> or </w:t>
      </w:r>
      <w:r w:rsidR="00A777D8">
        <w:t>post</w:t>
      </w:r>
      <w:r w:rsidR="00C14D93">
        <w:t xml:space="preserve"> a hard copy </w:t>
      </w:r>
      <w:r w:rsidR="00D030F7">
        <w:t>to</w:t>
      </w:r>
      <w:r w:rsidR="00B21BFC">
        <w:t>:</w:t>
      </w:r>
      <w:r w:rsidR="00D030F7">
        <w:t xml:space="preserve"> Church House Oxford, Langford Locks, Kidlington, </w:t>
      </w:r>
      <w:r w:rsidR="00CB7007">
        <w:t xml:space="preserve">Oxford, </w:t>
      </w:r>
      <w:r w:rsidR="00D030F7">
        <w:t xml:space="preserve">OX5 </w:t>
      </w:r>
      <w:r w:rsidR="00AC7FC8">
        <w:t>1</w:t>
      </w:r>
      <w:r w:rsidR="00D030F7">
        <w:t>GF</w:t>
      </w:r>
      <w:r w:rsidR="00CB7007">
        <w:t>.</w:t>
      </w:r>
    </w:p>
    <w:p w14:paraId="710BD809" w14:textId="70E19208" w:rsidR="00105B24" w:rsidRPr="00105B24" w:rsidRDefault="00E21939" w:rsidP="00105B24">
      <w:r w:rsidRPr="5879DCB9">
        <w:rPr>
          <w:i/>
          <w:iCs/>
        </w:rPr>
        <w:t xml:space="preserve">This document was first published on </w:t>
      </w:r>
      <w:r w:rsidR="00750477">
        <w:rPr>
          <w:i/>
          <w:iCs/>
        </w:rPr>
        <w:t>25 September 2025</w:t>
      </w:r>
      <w:r w:rsidRPr="5879DCB9">
        <w:rPr>
          <w:i/>
          <w:iCs/>
        </w:rPr>
        <w:t>. Details correct at time of publication.</w:t>
      </w:r>
      <w:r>
        <w:br/>
      </w:r>
      <w:r w:rsidRPr="5879DCB9">
        <w:rPr>
          <w:i/>
          <w:iCs/>
        </w:rPr>
        <w:t xml:space="preserve">Please check for an updated version of this document at </w:t>
      </w:r>
      <w:hyperlink r:id="rId21">
        <w:r w:rsidRPr="5879DCB9">
          <w:rPr>
            <w:rStyle w:val="Hyperlink"/>
            <w:b/>
            <w:bCs/>
            <w:i/>
            <w:iCs/>
          </w:rPr>
          <w:t>oxford.anglican.org/development-fund</w:t>
        </w:r>
      </w:hyperlink>
      <w:r w:rsidRPr="5879DCB9">
        <w:rPr>
          <w:i/>
          <w:iCs/>
        </w:rPr>
        <w:t xml:space="preserve"> before completing a grant application form. Updated </w:t>
      </w:r>
      <w:r w:rsidR="00750477">
        <w:rPr>
          <w:i/>
          <w:iCs/>
        </w:rPr>
        <w:t>25 September</w:t>
      </w:r>
      <w:r w:rsidR="00B235F9" w:rsidRPr="5879DCB9">
        <w:rPr>
          <w:i/>
          <w:iCs/>
        </w:rPr>
        <w:t xml:space="preserve"> 2025</w:t>
      </w:r>
      <w:r w:rsidRPr="5879DCB9">
        <w:rPr>
          <w:i/>
          <w:iCs/>
        </w:rPr>
        <w:t>.</w:t>
      </w:r>
    </w:p>
    <w:p w14:paraId="2D81EDD4" w14:textId="0B4C75A5" w:rsidR="00B235F9" w:rsidRPr="00B235F9" w:rsidRDefault="00B235F9" w:rsidP="003C2A1E">
      <w:pPr>
        <w:tabs>
          <w:tab w:val="left" w:pos="6450"/>
        </w:tabs>
      </w:pPr>
    </w:p>
    <w:sectPr w:rsidR="00B235F9" w:rsidRPr="00B235F9" w:rsidSect="0033247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001" w:right="1080" w:bottom="709" w:left="1080" w:header="709" w:footer="4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26F59" w14:textId="77777777" w:rsidR="00E860A3" w:rsidRDefault="00E860A3" w:rsidP="006E773E">
      <w:pPr>
        <w:spacing w:after="0" w:line="240" w:lineRule="auto"/>
      </w:pPr>
      <w:r>
        <w:separator/>
      </w:r>
    </w:p>
  </w:endnote>
  <w:endnote w:type="continuationSeparator" w:id="0">
    <w:p w14:paraId="6446D948" w14:textId="77777777" w:rsidR="00E860A3" w:rsidRDefault="00E860A3" w:rsidP="006E773E">
      <w:pPr>
        <w:spacing w:after="0" w:line="240" w:lineRule="auto"/>
      </w:pPr>
      <w:r>
        <w:continuationSeparator/>
      </w:r>
    </w:p>
  </w:endnote>
  <w:endnote w:type="continuationNotice" w:id="1">
    <w:p w14:paraId="6ACA0704" w14:textId="77777777" w:rsidR="00E860A3" w:rsidRDefault="00E860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2AB34" w14:textId="77777777" w:rsidR="002A66E4" w:rsidRDefault="002A66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33698" w14:textId="6D57ADA9" w:rsidR="006E773E" w:rsidRPr="00C029DB" w:rsidRDefault="5879DCB9">
    <w:pPr>
      <w:pStyle w:val="Footer"/>
      <w:rPr>
        <w:sz w:val="20"/>
        <w:szCs w:val="20"/>
      </w:rPr>
    </w:pPr>
    <w:r w:rsidRPr="5879DCB9">
      <w:rPr>
        <w:sz w:val="20"/>
        <w:szCs w:val="20"/>
      </w:rPr>
      <w:t>Tier 2</w:t>
    </w:r>
    <w:r w:rsidR="00750477">
      <w:rPr>
        <w:sz w:val="20"/>
        <w:szCs w:val="20"/>
      </w:rPr>
      <w:t xml:space="preserve"> CYP</w:t>
    </w:r>
    <w:r w:rsidRPr="5879DCB9">
      <w:rPr>
        <w:sz w:val="20"/>
        <w:szCs w:val="20"/>
      </w:rPr>
      <w:t>-application-</w:t>
    </w:r>
    <w:r w:rsidR="00750477">
      <w:rPr>
        <w:sz w:val="20"/>
        <w:szCs w:val="20"/>
      </w:rPr>
      <w:t>v1-25SEP25</w:t>
    </w:r>
    <w:r w:rsidR="00C95898">
      <w:tab/>
    </w:r>
    <w:r w:rsidR="00C95898">
      <w:tab/>
    </w:r>
    <w:r w:rsidRPr="5879DCB9">
      <w:rPr>
        <w:sz w:val="20"/>
        <w:szCs w:val="20"/>
      </w:rPr>
      <w:t xml:space="preserve">Page </w:t>
    </w:r>
    <w:r w:rsidR="00C95898" w:rsidRPr="5879DCB9">
      <w:rPr>
        <w:noProof/>
        <w:sz w:val="20"/>
        <w:szCs w:val="20"/>
      </w:rPr>
      <w:fldChar w:fldCharType="begin"/>
    </w:r>
    <w:r w:rsidR="00C95898" w:rsidRPr="5879DCB9">
      <w:rPr>
        <w:sz w:val="20"/>
        <w:szCs w:val="20"/>
      </w:rPr>
      <w:instrText xml:space="preserve"> PAGE  \* Arabic  \* MERGEFORMAT </w:instrText>
    </w:r>
    <w:r w:rsidR="00C95898" w:rsidRPr="5879DCB9">
      <w:rPr>
        <w:sz w:val="20"/>
        <w:szCs w:val="20"/>
      </w:rPr>
      <w:fldChar w:fldCharType="separate"/>
    </w:r>
    <w:r w:rsidRPr="5879DCB9">
      <w:rPr>
        <w:noProof/>
        <w:sz w:val="20"/>
        <w:szCs w:val="20"/>
      </w:rPr>
      <w:t>1</w:t>
    </w:r>
    <w:r w:rsidR="00C95898" w:rsidRPr="5879DCB9">
      <w:rPr>
        <w:noProof/>
        <w:sz w:val="20"/>
        <w:szCs w:val="20"/>
      </w:rPr>
      <w:fldChar w:fldCharType="end"/>
    </w:r>
    <w:r w:rsidRPr="5879DCB9">
      <w:rPr>
        <w:sz w:val="20"/>
        <w:szCs w:val="20"/>
      </w:rPr>
      <w:t xml:space="preserve"> of </w:t>
    </w:r>
    <w:r w:rsidR="00C95898" w:rsidRPr="5879DCB9">
      <w:rPr>
        <w:noProof/>
        <w:sz w:val="20"/>
        <w:szCs w:val="20"/>
      </w:rPr>
      <w:fldChar w:fldCharType="begin"/>
    </w:r>
    <w:r w:rsidR="00C95898" w:rsidRPr="5879DCB9">
      <w:rPr>
        <w:sz w:val="20"/>
        <w:szCs w:val="20"/>
      </w:rPr>
      <w:instrText xml:space="preserve"> NUMPAGES  \* Arabic  \* MERGEFORMAT </w:instrText>
    </w:r>
    <w:r w:rsidR="00C95898" w:rsidRPr="5879DCB9">
      <w:rPr>
        <w:sz w:val="20"/>
        <w:szCs w:val="20"/>
      </w:rPr>
      <w:fldChar w:fldCharType="separate"/>
    </w:r>
    <w:r w:rsidRPr="5879DCB9">
      <w:rPr>
        <w:noProof/>
        <w:sz w:val="20"/>
        <w:szCs w:val="20"/>
      </w:rPr>
      <w:t>2</w:t>
    </w:r>
    <w:r w:rsidR="00C95898" w:rsidRPr="5879DCB9">
      <w:rPr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D718D" w14:textId="77777777" w:rsidR="002A66E4" w:rsidRDefault="002A6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0B3B4" w14:textId="77777777" w:rsidR="00E860A3" w:rsidRDefault="00E860A3" w:rsidP="006E773E">
      <w:pPr>
        <w:spacing w:after="0" w:line="240" w:lineRule="auto"/>
      </w:pPr>
      <w:r>
        <w:separator/>
      </w:r>
    </w:p>
  </w:footnote>
  <w:footnote w:type="continuationSeparator" w:id="0">
    <w:p w14:paraId="64B73643" w14:textId="77777777" w:rsidR="00E860A3" w:rsidRDefault="00E860A3" w:rsidP="006E773E">
      <w:pPr>
        <w:spacing w:after="0" w:line="240" w:lineRule="auto"/>
      </w:pPr>
      <w:r>
        <w:continuationSeparator/>
      </w:r>
    </w:p>
  </w:footnote>
  <w:footnote w:type="continuationNotice" w:id="1">
    <w:p w14:paraId="7C18CC2B" w14:textId="77777777" w:rsidR="00E860A3" w:rsidRDefault="00E860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D67B2" w14:textId="77777777" w:rsidR="002A66E4" w:rsidRDefault="002A66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879DCB9" w14:paraId="19485B9E" w14:textId="77777777" w:rsidTr="003C2A1E">
      <w:trPr>
        <w:trHeight w:val="80"/>
      </w:trPr>
      <w:tc>
        <w:tcPr>
          <w:tcW w:w="3005" w:type="dxa"/>
        </w:tcPr>
        <w:p w14:paraId="52C3AE88" w14:textId="1616F1BC" w:rsidR="5879DCB9" w:rsidRDefault="5879DCB9" w:rsidP="5879DCB9">
          <w:pPr>
            <w:pStyle w:val="Header"/>
            <w:ind w:left="-115"/>
          </w:pPr>
        </w:p>
      </w:tc>
      <w:tc>
        <w:tcPr>
          <w:tcW w:w="3005" w:type="dxa"/>
        </w:tcPr>
        <w:p w14:paraId="7F9FC7F8" w14:textId="61936217" w:rsidR="5879DCB9" w:rsidRDefault="5879DCB9" w:rsidP="5879DCB9">
          <w:pPr>
            <w:pStyle w:val="Header"/>
            <w:jc w:val="center"/>
          </w:pPr>
        </w:p>
      </w:tc>
      <w:tc>
        <w:tcPr>
          <w:tcW w:w="3005" w:type="dxa"/>
        </w:tcPr>
        <w:p w14:paraId="52B1E7D5" w14:textId="50E1C4B8" w:rsidR="5879DCB9" w:rsidRDefault="5879DCB9" w:rsidP="5879DCB9">
          <w:pPr>
            <w:pStyle w:val="Header"/>
            <w:ind w:right="-115"/>
            <w:jc w:val="right"/>
          </w:pPr>
        </w:p>
      </w:tc>
    </w:tr>
  </w:tbl>
  <w:p w14:paraId="4BC4527B" w14:textId="367FACB8" w:rsidR="5879DCB9" w:rsidRDefault="5879DCB9" w:rsidP="5879D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F6603" w14:textId="77777777" w:rsidR="002A66E4" w:rsidRDefault="002A66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F4DBC"/>
    <w:multiLevelType w:val="multilevel"/>
    <w:tmpl w:val="FBF6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9A20DF"/>
    <w:multiLevelType w:val="multilevel"/>
    <w:tmpl w:val="0972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CD62AA"/>
    <w:multiLevelType w:val="multilevel"/>
    <w:tmpl w:val="13645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BE0271"/>
    <w:multiLevelType w:val="multilevel"/>
    <w:tmpl w:val="FBF6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800990"/>
    <w:multiLevelType w:val="multilevel"/>
    <w:tmpl w:val="3168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A3205B"/>
    <w:multiLevelType w:val="multilevel"/>
    <w:tmpl w:val="13645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A256CE"/>
    <w:multiLevelType w:val="multilevel"/>
    <w:tmpl w:val="549C5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3D38C2"/>
    <w:multiLevelType w:val="multilevel"/>
    <w:tmpl w:val="549C5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28577D"/>
    <w:multiLevelType w:val="hybridMultilevel"/>
    <w:tmpl w:val="849CC94C"/>
    <w:lvl w:ilvl="0" w:tplc="0BB67F8C">
      <w:start w:val="1"/>
      <w:numFmt w:val="bullet"/>
      <w:pStyle w:val="Bullet1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218D36A">
      <w:start w:val="1"/>
      <w:numFmt w:val="bullet"/>
      <w:pStyle w:val="Bullet2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9" w15:restartNumberingAfterBreak="0">
    <w:nsid w:val="450063EF"/>
    <w:multiLevelType w:val="multilevel"/>
    <w:tmpl w:val="2C38C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B50C32"/>
    <w:multiLevelType w:val="multilevel"/>
    <w:tmpl w:val="2C38C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4185811"/>
    <w:multiLevelType w:val="multilevel"/>
    <w:tmpl w:val="3168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E85454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DB81371"/>
    <w:multiLevelType w:val="hybridMultilevel"/>
    <w:tmpl w:val="DCBA7D96"/>
    <w:lvl w:ilvl="0" w:tplc="52B6733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E5F5B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2E948BE"/>
    <w:multiLevelType w:val="hybridMultilevel"/>
    <w:tmpl w:val="B162B4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251BF7"/>
    <w:multiLevelType w:val="multilevel"/>
    <w:tmpl w:val="0972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5372CEA"/>
    <w:multiLevelType w:val="hybridMultilevel"/>
    <w:tmpl w:val="9D38DC3A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6BB54228"/>
    <w:multiLevelType w:val="hybridMultilevel"/>
    <w:tmpl w:val="83361F16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C8F664D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F00229E"/>
    <w:multiLevelType w:val="multilevel"/>
    <w:tmpl w:val="6254A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26E255C"/>
    <w:multiLevelType w:val="hybridMultilevel"/>
    <w:tmpl w:val="F93A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810A27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0697172">
    <w:abstractNumId w:val="21"/>
  </w:num>
  <w:num w:numId="2" w16cid:durableId="957570851">
    <w:abstractNumId w:val="15"/>
  </w:num>
  <w:num w:numId="3" w16cid:durableId="420876912">
    <w:abstractNumId w:val="8"/>
  </w:num>
  <w:num w:numId="4" w16cid:durableId="414479364">
    <w:abstractNumId w:val="17"/>
  </w:num>
  <w:num w:numId="5" w16cid:durableId="1470049679">
    <w:abstractNumId w:val="20"/>
    <w:lvlOverride w:ilvl="0">
      <w:startOverride w:val="1"/>
    </w:lvlOverride>
  </w:num>
  <w:num w:numId="6" w16cid:durableId="1257205280">
    <w:abstractNumId w:val="7"/>
    <w:lvlOverride w:ilvl="0">
      <w:startOverride w:val="2"/>
    </w:lvlOverride>
  </w:num>
  <w:num w:numId="7" w16cid:durableId="1735465842">
    <w:abstractNumId w:val="6"/>
  </w:num>
  <w:num w:numId="8" w16cid:durableId="388042171">
    <w:abstractNumId w:val="5"/>
    <w:lvlOverride w:ilvl="0">
      <w:startOverride w:val="3"/>
    </w:lvlOverride>
  </w:num>
  <w:num w:numId="9" w16cid:durableId="1001545112">
    <w:abstractNumId w:val="2"/>
  </w:num>
  <w:num w:numId="10" w16cid:durableId="1519853988">
    <w:abstractNumId w:val="16"/>
    <w:lvlOverride w:ilvl="0">
      <w:startOverride w:val="4"/>
    </w:lvlOverride>
  </w:num>
  <w:num w:numId="11" w16cid:durableId="1736708617">
    <w:abstractNumId w:val="1"/>
  </w:num>
  <w:num w:numId="12" w16cid:durableId="436680778">
    <w:abstractNumId w:val="0"/>
    <w:lvlOverride w:ilvl="0">
      <w:startOverride w:val="5"/>
    </w:lvlOverride>
  </w:num>
  <w:num w:numId="13" w16cid:durableId="1963682696">
    <w:abstractNumId w:val="3"/>
  </w:num>
  <w:num w:numId="14" w16cid:durableId="1445538461">
    <w:abstractNumId w:val="9"/>
    <w:lvlOverride w:ilvl="0">
      <w:startOverride w:val="2"/>
    </w:lvlOverride>
  </w:num>
  <w:num w:numId="15" w16cid:durableId="886264023">
    <w:abstractNumId w:val="10"/>
  </w:num>
  <w:num w:numId="16" w16cid:durableId="1630670384">
    <w:abstractNumId w:val="4"/>
    <w:lvlOverride w:ilvl="0">
      <w:startOverride w:val="3"/>
    </w:lvlOverride>
  </w:num>
  <w:num w:numId="17" w16cid:durableId="1531844459">
    <w:abstractNumId w:val="11"/>
  </w:num>
  <w:num w:numId="18" w16cid:durableId="1408575919">
    <w:abstractNumId w:val="12"/>
    <w:lvlOverride w:ilvl="0">
      <w:startOverride w:val="4"/>
    </w:lvlOverride>
  </w:num>
  <w:num w:numId="19" w16cid:durableId="1186673658">
    <w:abstractNumId w:val="22"/>
  </w:num>
  <w:num w:numId="20" w16cid:durableId="168326703">
    <w:abstractNumId w:val="19"/>
  </w:num>
  <w:num w:numId="21" w16cid:durableId="181165901">
    <w:abstractNumId w:val="14"/>
  </w:num>
  <w:num w:numId="22" w16cid:durableId="1521967611">
    <w:abstractNumId w:val="13"/>
  </w:num>
  <w:num w:numId="23" w16cid:durableId="6745722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rYwNDY2NDe0MLdQ0lEKTi0uzszPAykwqgUA35QamCwAAAA="/>
  </w:docVars>
  <w:rsids>
    <w:rsidRoot w:val="00221EE0"/>
    <w:rsid w:val="00013FD8"/>
    <w:rsid w:val="00014105"/>
    <w:rsid w:val="00014D92"/>
    <w:rsid w:val="0005132E"/>
    <w:rsid w:val="0005494D"/>
    <w:rsid w:val="000643D2"/>
    <w:rsid w:val="00073365"/>
    <w:rsid w:val="000813DE"/>
    <w:rsid w:val="000854FF"/>
    <w:rsid w:val="00087A15"/>
    <w:rsid w:val="000953A8"/>
    <w:rsid w:val="00097605"/>
    <w:rsid w:val="000A4DF2"/>
    <w:rsid w:val="000A679C"/>
    <w:rsid w:val="000A6D0E"/>
    <w:rsid w:val="000B00FC"/>
    <w:rsid w:val="000B7341"/>
    <w:rsid w:val="000C11AE"/>
    <w:rsid w:val="000C140C"/>
    <w:rsid w:val="000D2E54"/>
    <w:rsid w:val="000E3ED8"/>
    <w:rsid w:val="000E4B2D"/>
    <w:rsid w:val="000F34FE"/>
    <w:rsid w:val="000F59F7"/>
    <w:rsid w:val="000F7D1B"/>
    <w:rsid w:val="0010071C"/>
    <w:rsid w:val="00105B24"/>
    <w:rsid w:val="001154C3"/>
    <w:rsid w:val="00121B87"/>
    <w:rsid w:val="00124E9B"/>
    <w:rsid w:val="00125EC9"/>
    <w:rsid w:val="00126B57"/>
    <w:rsid w:val="00133C2A"/>
    <w:rsid w:val="00136994"/>
    <w:rsid w:val="001418BF"/>
    <w:rsid w:val="0014225F"/>
    <w:rsid w:val="001427AD"/>
    <w:rsid w:val="00143333"/>
    <w:rsid w:val="00151CDC"/>
    <w:rsid w:val="00173A4C"/>
    <w:rsid w:val="00183D07"/>
    <w:rsid w:val="00186613"/>
    <w:rsid w:val="00187A2D"/>
    <w:rsid w:val="001946E9"/>
    <w:rsid w:val="001A0596"/>
    <w:rsid w:val="001B3AC0"/>
    <w:rsid w:val="001B6C22"/>
    <w:rsid w:val="001D6A02"/>
    <w:rsid w:val="001E5887"/>
    <w:rsid w:val="001E7EB4"/>
    <w:rsid w:val="001F4B67"/>
    <w:rsid w:val="001F7A8F"/>
    <w:rsid w:val="00202038"/>
    <w:rsid w:val="00206D9F"/>
    <w:rsid w:val="002079ED"/>
    <w:rsid w:val="00210C7B"/>
    <w:rsid w:val="002112DC"/>
    <w:rsid w:val="0021756A"/>
    <w:rsid w:val="00221EE0"/>
    <w:rsid w:val="002223BE"/>
    <w:rsid w:val="00222EF7"/>
    <w:rsid w:val="002301CF"/>
    <w:rsid w:val="00230EDF"/>
    <w:rsid w:val="00255856"/>
    <w:rsid w:val="00257006"/>
    <w:rsid w:val="00271841"/>
    <w:rsid w:val="0027248B"/>
    <w:rsid w:val="00290977"/>
    <w:rsid w:val="00295E24"/>
    <w:rsid w:val="002A1856"/>
    <w:rsid w:val="002A546D"/>
    <w:rsid w:val="002A6638"/>
    <w:rsid w:val="002A66E4"/>
    <w:rsid w:val="002A6E1B"/>
    <w:rsid w:val="002B3EB9"/>
    <w:rsid w:val="002C0146"/>
    <w:rsid w:val="002D18B0"/>
    <w:rsid w:val="002D77A2"/>
    <w:rsid w:val="002E06C3"/>
    <w:rsid w:val="002E4B86"/>
    <w:rsid w:val="002F521B"/>
    <w:rsid w:val="00302C5B"/>
    <w:rsid w:val="003033F3"/>
    <w:rsid w:val="00304AE5"/>
    <w:rsid w:val="00305135"/>
    <w:rsid w:val="00307C84"/>
    <w:rsid w:val="0031042F"/>
    <w:rsid w:val="003132C4"/>
    <w:rsid w:val="00314B83"/>
    <w:rsid w:val="00332475"/>
    <w:rsid w:val="003338C3"/>
    <w:rsid w:val="00346482"/>
    <w:rsid w:val="00351D93"/>
    <w:rsid w:val="0036388A"/>
    <w:rsid w:val="00365BAA"/>
    <w:rsid w:val="00377BA0"/>
    <w:rsid w:val="00384A68"/>
    <w:rsid w:val="003865D7"/>
    <w:rsid w:val="003A0B7B"/>
    <w:rsid w:val="003A5AA1"/>
    <w:rsid w:val="003B0688"/>
    <w:rsid w:val="003B19A9"/>
    <w:rsid w:val="003C12D1"/>
    <w:rsid w:val="003C2A1E"/>
    <w:rsid w:val="003C732C"/>
    <w:rsid w:val="003E211D"/>
    <w:rsid w:val="003E5272"/>
    <w:rsid w:val="003E6440"/>
    <w:rsid w:val="004011C7"/>
    <w:rsid w:val="00412B23"/>
    <w:rsid w:val="00412BEE"/>
    <w:rsid w:val="00416EA0"/>
    <w:rsid w:val="0042180A"/>
    <w:rsid w:val="00423BF3"/>
    <w:rsid w:val="004252B7"/>
    <w:rsid w:val="004269DF"/>
    <w:rsid w:val="00430A26"/>
    <w:rsid w:val="00441990"/>
    <w:rsid w:val="00443643"/>
    <w:rsid w:val="00454C6E"/>
    <w:rsid w:val="0045510D"/>
    <w:rsid w:val="00456D1A"/>
    <w:rsid w:val="00461916"/>
    <w:rsid w:val="00461EA9"/>
    <w:rsid w:val="004634AE"/>
    <w:rsid w:val="00466121"/>
    <w:rsid w:val="00480D0C"/>
    <w:rsid w:val="0048147F"/>
    <w:rsid w:val="00484FAE"/>
    <w:rsid w:val="0048507A"/>
    <w:rsid w:val="00487591"/>
    <w:rsid w:val="0049196F"/>
    <w:rsid w:val="00495C26"/>
    <w:rsid w:val="004A2528"/>
    <w:rsid w:val="004B3FF0"/>
    <w:rsid w:val="004C40A8"/>
    <w:rsid w:val="004C5D97"/>
    <w:rsid w:val="004C623C"/>
    <w:rsid w:val="004C7355"/>
    <w:rsid w:val="004C749C"/>
    <w:rsid w:val="004D3D81"/>
    <w:rsid w:val="004D49E8"/>
    <w:rsid w:val="004D5C8F"/>
    <w:rsid w:val="004E0FE2"/>
    <w:rsid w:val="004E1C3D"/>
    <w:rsid w:val="004E2E77"/>
    <w:rsid w:val="004E3904"/>
    <w:rsid w:val="004E7615"/>
    <w:rsid w:val="004F02DD"/>
    <w:rsid w:val="00500F7A"/>
    <w:rsid w:val="00503133"/>
    <w:rsid w:val="00505279"/>
    <w:rsid w:val="00506772"/>
    <w:rsid w:val="0051281D"/>
    <w:rsid w:val="00513025"/>
    <w:rsid w:val="00522038"/>
    <w:rsid w:val="005268D1"/>
    <w:rsid w:val="005352E5"/>
    <w:rsid w:val="00546A44"/>
    <w:rsid w:val="005608D2"/>
    <w:rsid w:val="00563A4D"/>
    <w:rsid w:val="00564F5C"/>
    <w:rsid w:val="0057020A"/>
    <w:rsid w:val="005820ED"/>
    <w:rsid w:val="005C347C"/>
    <w:rsid w:val="005D31A4"/>
    <w:rsid w:val="005E1A8E"/>
    <w:rsid w:val="005E424E"/>
    <w:rsid w:val="005E5AA1"/>
    <w:rsid w:val="005F50DA"/>
    <w:rsid w:val="005F7126"/>
    <w:rsid w:val="00604872"/>
    <w:rsid w:val="0061089A"/>
    <w:rsid w:val="00612A20"/>
    <w:rsid w:val="0062026E"/>
    <w:rsid w:val="006254C8"/>
    <w:rsid w:val="0063141F"/>
    <w:rsid w:val="00646CFC"/>
    <w:rsid w:val="00656613"/>
    <w:rsid w:val="00663309"/>
    <w:rsid w:val="006654AF"/>
    <w:rsid w:val="00665DBF"/>
    <w:rsid w:val="00666BF8"/>
    <w:rsid w:val="00667939"/>
    <w:rsid w:val="0067168D"/>
    <w:rsid w:val="00673D22"/>
    <w:rsid w:val="00683AF5"/>
    <w:rsid w:val="0068650C"/>
    <w:rsid w:val="00687EB6"/>
    <w:rsid w:val="006A153D"/>
    <w:rsid w:val="006A7871"/>
    <w:rsid w:val="006C180F"/>
    <w:rsid w:val="006C4DE0"/>
    <w:rsid w:val="006C5A6C"/>
    <w:rsid w:val="006D12F7"/>
    <w:rsid w:val="006D2B70"/>
    <w:rsid w:val="006E4CE8"/>
    <w:rsid w:val="006E500B"/>
    <w:rsid w:val="006E773E"/>
    <w:rsid w:val="006F1DC4"/>
    <w:rsid w:val="006F6060"/>
    <w:rsid w:val="007032EC"/>
    <w:rsid w:val="007058FD"/>
    <w:rsid w:val="00711594"/>
    <w:rsid w:val="00716324"/>
    <w:rsid w:val="007313CB"/>
    <w:rsid w:val="00733D9E"/>
    <w:rsid w:val="00750477"/>
    <w:rsid w:val="007504C7"/>
    <w:rsid w:val="007509D3"/>
    <w:rsid w:val="007510E3"/>
    <w:rsid w:val="00751552"/>
    <w:rsid w:val="00751644"/>
    <w:rsid w:val="00756A05"/>
    <w:rsid w:val="007575B7"/>
    <w:rsid w:val="0076150E"/>
    <w:rsid w:val="007638E8"/>
    <w:rsid w:val="007652DC"/>
    <w:rsid w:val="00772015"/>
    <w:rsid w:val="00780DF9"/>
    <w:rsid w:val="007815E9"/>
    <w:rsid w:val="00781B1F"/>
    <w:rsid w:val="007834DF"/>
    <w:rsid w:val="0078536F"/>
    <w:rsid w:val="0079213A"/>
    <w:rsid w:val="007A760A"/>
    <w:rsid w:val="007B358F"/>
    <w:rsid w:val="007B3670"/>
    <w:rsid w:val="007C4741"/>
    <w:rsid w:val="007C4840"/>
    <w:rsid w:val="007D21F1"/>
    <w:rsid w:val="007D5A97"/>
    <w:rsid w:val="007E3679"/>
    <w:rsid w:val="007F0761"/>
    <w:rsid w:val="007F56D0"/>
    <w:rsid w:val="007F6BD8"/>
    <w:rsid w:val="008024BA"/>
    <w:rsid w:val="00811CCC"/>
    <w:rsid w:val="008176D7"/>
    <w:rsid w:val="00821C65"/>
    <w:rsid w:val="008409BA"/>
    <w:rsid w:val="00842FF7"/>
    <w:rsid w:val="00844708"/>
    <w:rsid w:val="00864E1C"/>
    <w:rsid w:val="008665B8"/>
    <w:rsid w:val="00871300"/>
    <w:rsid w:val="00884983"/>
    <w:rsid w:val="00884DBE"/>
    <w:rsid w:val="00886043"/>
    <w:rsid w:val="00891638"/>
    <w:rsid w:val="00892967"/>
    <w:rsid w:val="00895C4D"/>
    <w:rsid w:val="008A22A1"/>
    <w:rsid w:val="008B15D4"/>
    <w:rsid w:val="008C2E9C"/>
    <w:rsid w:val="008C3457"/>
    <w:rsid w:val="008C5D61"/>
    <w:rsid w:val="008E2C77"/>
    <w:rsid w:val="008E3F4A"/>
    <w:rsid w:val="00902E6B"/>
    <w:rsid w:val="0091276D"/>
    <w:rsid w:val="009168DD"/>
    <w:rsid w:val="00935009"/>
    <w:rsid w:val="00936EE3"/>
    <w:rsid w:val="00943C16"/>
    <w:rsid w:val="009445B8"/>
    <w:rsid w:val="00952AEF"/>
    <w:rsid w:val="00953BEE"/>
    <w:rsid w:val="00953ED6"/>
    <w:rsid w:val="00954E6F"/>
    <w:rsid w:val="009556E6"/>
    <w:rsid w:val="00957A9F"/>
    <w:rsid w:val="00965335"/>
    <w:rsid w:val="00967C0F"/>
    <w:rsid w:val="00970216"/>
    <w:rsid w:val="00977A1B"/>
    <w:rsid w:val="00981C5C"/>
    <w:rsid w:val="009820DF"/>
    <w:rsid w:val="00990A79"/>
    <w:rsid w:val="00991C4D"/>
    <w:rsid w:val="00994C0C"/>
    <w:rsid w:val="009B05F6"/>
    <w:rsid w:val="009B0D51"/>
    <w:rsid w:val="009B1973"/>
    <w:rsid w:val="009C3313"/>
    <w:rsid w:val="009C3F32"/>
    <w:rsid w:val="009D24C1"/>
    <w:rsid w:val="009D3012"/>
    <w:rsid w:val="009D312B"/>
    <w:rsid w:val="009E02B6"/>
    <w:rsid w:val="009F1CA4"/>
    <w:rsid w:val="00A00733"/>
    <w:rsid w:val="00A014E8"/>
    <w:rsid w:val="00A0730D"/>
    <w:rsid w:val="00A1149E"/>
    <w:rsid w:val="00A14228"/>
    <w:rsid w:val="00A14474"/>
    <w:rsid w:val="00A14815"/>
    <w:rsid w:val="00A254B3"/>
    <w:rsid w:val="00A27B00"/>
    <w:rsid w:val="00A31B67"/>
    <w:rsid w:val="00A41136"/>
    <w:rsid w:val="00A574BF"/>
    <w:rsid w:val="00A70423"/>
    <w:rsid w:val="00A777D8"/>
    <w:rsid w:val="00A8022C"/>
    <w:rsid w:val="00A84616"/>
    <w:rsid w:val="00A87CBE"/>
    <w:rsid w:val="00AA51A0"/>
    <w:rsid w:val="00AA6EE6"/>
    <w:rsid w:val="00AA6FF3"/>
    <w:rsid w:val="00AB476D"/>
    <w:rsid w:val="00AB6F41"/>
    <w:rsid w:val="00AC5986"/>
    <w:rsid w:val="00AC7FC8"/>
    <w:rsid w:val="00AD166F"/>
    <w:rsid w:val="00AD28B3"/>
    <w:rsid w:val="00AD3515"/>
    <w:rsid w:val="00AE1DEB"/>
    <w:rsid w:val="00AE6DBA"/>
    <w:rsid w:val="00AE788C"/>
    <w:rsid w:val="00AF1589"/>
    <w:rsid w:val="00AF4B47"/>
    <w:rsid w:val="00AF51DB"/>
    <w:rsid w:val="00B02533"/>
    <w:rsid w:val="00B04258"/>
    <w:rsid w:val="00B04480"/>
    <w:rsid w:val="00B21BFC"/>
    <w:rsid w:val="00B22A81"/>
    <w:rsid w:val="00B23048"/>
    <w:rsid w:val="00B235F9"/>
    <w:rsid w:val="00B269F2"/>
    <w:rsid w:val="00B2724A"/>
    <w:rsid w:val="00B27F53"/>
    <w:rsid w:val="00B3713F"/>
    <w:rsid w:val="00B41F77"/>
    <w:rsid w:val="00B42D92"/>
    <w:rsid w:val="00B461BA"/>
    <w:rsid w:val="00B607A9"/>
    <w:rsid w:val="00B65EE6"/>
    <w:rsid w:val="00B73681"/>
    <w:rsid w:val="00B83D47"/>
    <w:rsid w:val="00B9084C"/>
    <w:rsid w:val="00B943EB"/>
    <w:rsid w:val="00B96EC8"/>
    <w:rsid w:val="00BA5A53"/>
    <w:rsid w:val="00BA5D62"/>
    <w:rsid w:val="00BA71FA"/>
    <w:rsid w:val="00BA7A90"/>
    <w:rsid w:val="00BB3D3F"/>
    <w:rsid w:val="00BC2616"/>
    <w:rsid w:val="00BC64F7"/>
    <w:rsid w:val="00BD496B"/>
    <w:rsid w:val="00BF03AA"/>
    <w:rsid w:val="00BF0E10"/>
    <w:rsid w:val="00C029DB"/>
    <w:rsid w:val="00C065C7"/>
    <w:rsid w:val="00C10972"/>
    <w:rsid w:val="00C12F86"/>
    <w:rsid w:val="00C14503"/>
    <w:rsid w:val="00C14D93"/>
    <w:rsid w:val="00C15809"/>
    <w:rsid w:val="00C20C92"/>
    <w:rsid w:val="00C20F56"/>
    <w:rsid w:val="00C23DD9"/>
    <w:rsid w:val="00C26834"/>
    <w:rsid w:val="00C323A9"/>
    <w:rsid w:val="00C44A1E"/>
    <w:rsid w:val="00C4633D"/>
    <w:rsid w:val="00C51AAD"/>
    <w:rsid w:val="00C66A16"/>
    <w:rsid w:val="00C73067"/>
    <w:rsid w:val="00C74865"/>
    <w:rsid w:val="00C756F8"/>
    <w:rsid w:val="00C75BD5"/>
    <w:rsid w:val="00C76F32"/>
    <w:rsid w:val="00C8218D"/>
    <w:rsid w:val="00C84F61"/>
    <w:rsid w:val="00C8633F"/>
    <w:rsid w:val="00C93474"/>
    <w:rsid w:val="00C95898"/>
    <w:rsid w:val="00CA1750"/>
    <w:rsid w:val="00CA2A9D"/>
    <w:rsid w:val="00CB2E2C"/>
    <w:rsid w:val="00CB7007"/>
    <w:rsid w:val="00CC0172"/>
    <w:rsid w:val="00CC0D71"/>
    <w:rsid w:val="00CC4B12"/>
    <w:rsid w:val="00CC66F8"/>
    <w:rsid w:val="00CD1B16"/>
    <w:rsid w:val="00CD4BB4"/>
    <w:rsid w:val="00CE2408"/>
    <w:rsid w:val="00CF19F0"/>
    <w:rsid w:val="00CF4A3E"/>
    <w:rsid w:val="00CF51BF"/>
    <w:rsid w:val="00D030F7"/>
    <w:rsid w:val="00D07BF1"/>
    <w:rsid w:val="00D1785C"/>
    <w:rsid w:val="00D25E9C"/>
    <w:rsid w:val="00D4633B"/>
    <w:rsid w:val="00D54A69"/>
    <w:rsid w:val="00D70B91"/>
    <w:rsid w:val="00D75F09"/>
    <w:rsid w:val="00D77354"/>
    <w:rsid w:val="00D77788"/>
    <w:rsid w:val="00D92ADE"/>
    <w:rsid w:val="00D967A0"/>
    <w:rsid w:val="00DB722E"/>
    <w:rsid w:val="00DB7E01"/>
    <w:rsid w:val="00DB7EC2"/>
    <w:rsid w:val="00DC0F1D"/>
    <w:rsid w:val="00DC125C"/>
    <w:rsid w:val="00DC4E0E"/>
    <w:rsid w:val="00DD7E76"/>
    <w:rsid w:val="00DF02FA"/>
    <w:rsid w:val="00DF24DF"/>
    <w:rsid w:val="00E00F74"/>
    <w:rsid w:val="00E03AF1"/>
    <w:rsid w:val="00E073C5"/>
    <w:rsid w:val="00E14237"/>
    <w:rsid w:val="00E168E8"/>
    <w:rsid w:val="00E2100A"/>
    <w:rsid w:val="00E21939"/>
    <w:rsid w:val="00E26BE9"/>
    <w:rsid w:val="00E300F7"/>
    <w:rsid w:val="00E42C7B"/>
    <w:rsid w:val="00E44DC9"/>
    <w:rsid w:val="00E51B60"/>
    <w:rsid w:val="00E534E6"/>
    <w:rsid w:val="00E645A3"/>
    <w:rsid w:val="00E64AC8"/>
    <w:rsid w:val="00E706D5"/>
    <w:rsid w:val="00E75A87"/>
    <w:rsid w:val="00E842FB"/>
    <w:rsid w:val="00E844A7"/>
    <w:rsid w:val="00E860A3"/>
    <w:rsid w:val="00E904C0"/>
    <w:rsid w:val="00E93244"/>
    <w:rsid w:val="00EA42C9"/>
    <w:rsid w:val="00EB6080"/>
    <w:rsid w:val="00EC1C50"/>
    <w:rsid w:val="00EC5E03"/>
    <w:rsid w:val="00EC7046"/>
    <w:rsid w:val="00ED7D76"/>
    <w:rsid w:val="00EE4DEB"/>
    <w:rsid w:val="00EF5E0B"/>
    <w:rsid w:val="00F026BD"/>
    <w:rsid w:val="00F052F3"/>
    <w:rsid w:val="00F060C1"/>
    <w:rsid w:val="00F12E90"/>
    <w:rsid w:val="00F15FA8"/>
    <w:rsid w:val="00F3396D"/>
    <w:rsid w:val="00F41BB6"/>
    <w:rsid w:val="00F426EE"/>
    <w:rsid w:val="00F4443D"/>
    <w:rsid w:val="00F455AE"/>
    <w:rsid w:val="00F660AE"/>
    <w:rsid w:val="00F7377E"/>
    <w:rsid w:val="00F74888"/>
    <w:rsid w:val="00F74955"/>
    <w:rsid w:val="00F7608E"/>
    <w:rsid w:val="00F864A2"/>
    <w:rsid w:val="00F926AA"/>
    <w:rsid w:val="00F92C43"/>
    <w:rsid w:val="00F94EF5"/>
    <w:rsid w:val="00F97F25"/>
    <w:rsid w:val="00FA5ECC"/>
    <w:rsid w:val="00FA7A39"/>
    <w:rsid w:val="00FC0D1F"/>
    <w:rsid w:val="00FC2B22"/>
    <w:rsid w:val="00FD19FA"/>
    <w:rsid w:val="00FD7690"/>
    <w:rsid w:val="00FE0C99"/>
    <w:rsid w:val="00FF3AB3"/>
    <w:rsid w:val="00FF47AD"/>
    <w:rsid w:val="00FF48A4"/>
    <w:rsid w:val="00FF581C"/>
    <w:rsid w:val="03E9C08F"/>
    <w:rsid w:val="062BB01D"/>
    <w:rsid w:val="0E7ECBAD"/>
    <w:rsid w:val="138D19C2"/>
    <w:rsid w:val="16D57DE0"/>
    <w:rsid w:val="1A3653EC"/>
    <w:rsid w:val="274AD406"/>
    <w:rsid w:val="2A482058"/>
    <w:rsid w:val="36703C98"/>
    <w:rsid w:val="3A694C93"/>
    <w:rsid w:val="44981EC0"/>
    <w:rsid w:val="4E6ACE2B"/>
    <w:rsid w:val="54D460FE"/>
    <w:rsid w:val="5879DCB9"/>
    <w:rsid w:val="6139BC87"/>
    <w:rsid w:val="61FAB095"/>
    <w:rsid w:val="64536B01"/>
    <w:rsid w:val="6711580F"/>
    <w:rsid w:val="6C43DC4C"/>
    <w:rsid w:val="738389D9"/>
    <w:rsid w:val="7788F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E84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1E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21E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unhideWhenUsed/>
    <w:rsid w:val="00187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3E"/>
  </w:style>
  <w:style w:type="paragraph" w:styleId="Footer">
    <w:name w:val="footer"/>
    <w:basedOn w:val="Normal"/>
    <w:link w:val="Foot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3E"/>
  </w:style>
  <w:style w:type="character" w:styleId="Hyperlink">
    <w:name w:val="Hyperlink"/>
    <w:basedOn w:val="DefaultParagraphFont"/>
    <w:uiPriority w:val="99"/>
    <w:unhideWhenUsed/>
    <w:rsid w:val="00D030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54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2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76D"/>
    <w:rPr>
      <w:rFonts w:ascii="Segoe UI" w:hAnsi="Segoe UI" w:cs="Segoe UI"/>
      <w:sz w:val="18"/>
      <w:szCs w:val="18"/>
    </w:rPr>
  </w:style>
  <w:style w:type="paragraph" w:customStyle="1" w:styleId="Bullet1">
    <w:name w:val="Bullet 1"/>
    <w:basedOn w:val="ListParagraph"/>
    <w:qFormat/>
    <w:rsid w:val="00E21939"/>
    <w:pPr>
      <w:numPr>
        <w:numId w:val="3"/>
      </w:numPr>
      <w:tabs>
        <w:tab w:val="left" w:pos="851"/>
      </w:tabs>
      <w:spacing w:after="160" w:line="259" w:lineRule="auto"/>
      <w:contextualSpacing w:val="0"/>
    </w:pPr>
  </w:style>
  <w:style w:type="paragraph" w:customStyle="1" w:styleId="Bullet2">
    <w:name w:val="Bullet 2"/>
    <w:basedOn w:val="Bullet1"/>
    <w:uiPriority w:val="1"/>
    <w:qFormat/>
    <w:rsid w:val="00E21939"/>
    <w:pPr>
      <w:numPr>
        <w:ilvl w:val="1"/>
      </w:numPr>
    </w:pPr>
  </w:style>
  <w:style w:type="paragraph" w:styleId="Revision">
    <w:name w:val="Revision"/>
    <w:hidden/>
    <w:uiPriority w:val="99"/>
    <w:semiHidden/>
    <w:rsid w:val="00A574BF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3141F"/>
  </w:style>
  <w:style w:type="character" w:customStyle="1" w:styleId="eop">
    <w:name w:val="eop"/>
    <w:basedOn w:val="DefaultParagraphFont"/>
    <w:rsid w:val="0063141F"/>
  </w:style>
  <w:style w:type="paragraph" w:customStyle="1" w:styleId="paragraph">
    <w:name w:val="paragraph"/>
    <w:basedOn w:val="Normal"/>
    <w:rsid w:val="00953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014D92"/>
    <w:pPr>
      <w:spacing w:after="0" w:line="240" w:lineRule="auto"/>
    </w:pPr>
    <w:rPr>
      <w:rFonts w:ascii="Calibri" w:hAnsi="Calibri" w:cs="Calibri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B15D4"/>
    <w:rPr>
      <w:color w:val="800080" w:themeColor="followedHyperlink"/>
      <w:u w:val="single"/>
    </w:rPr>
  </w:style>
  <w:style w:type="character" w:customStyle="1" w:styleId="findhit">
    <w:name w:val="findhit"/>
    <w:basedOn w:val="DefaultParagraphFont"/>
    <w:rsid w:val="006E5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6755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63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1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77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4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52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9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53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8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74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17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14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16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92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61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127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54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09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2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62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4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9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22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82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523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64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63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40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2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7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5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51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0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71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9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08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9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55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10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95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06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28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61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96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9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99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775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6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95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96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5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88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20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23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12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5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72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12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9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92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52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11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634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8541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4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35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65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736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76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314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1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366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40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97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778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9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0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3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37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30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22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27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3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34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9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454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14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1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924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8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67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0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22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13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2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53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20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47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8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66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84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43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05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4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4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27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79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60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5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8214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66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62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3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27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9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6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33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0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7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7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37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00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4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03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8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05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15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14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70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92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16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79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0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32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09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xford.anglican.org/parish-support/parish-finance/development-fund/are-we-eligible/am-i-eligible.php" TargetMode="External"/><Relationship Id="rId18" Type="http://schemas.openxmlformats.org/officeDocument/2006/relationships/hyperlink" Target="mailto:james.wood@oxford.anglican.org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oxford.anglican.org/parish-support/parish-finance/development-fund/how-to-apply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kathryn.aboud@oxford.anglican.org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mailto:yvonne.morris@oxford.anglican.org" TargetMode="External"/><Relationship Id="rId20" Type="http://schemas.openxmlformats.org/officeDocument/2006/relationships/hyperlink" Target="mailto:commonvision@oxford.anglican.org?subject=Tier%202%20application%20for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oxford.anglican.org/disciples-together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human.resources@oxford.anglican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xford.anglican.org/disciples-together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f48516-b841-4775-8ae3-0a1eeb1dd5db" xsi:nil="true"/>
    <lcf76f155ced4ddcb4097134ff3c332f xmlns="1ddde309-2a7d-4a20-bd1f-c19fcf45045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4C764042DCA4E89DCEA010FB2A7E3" ma:contentTypeVersion="12" ma:contentTypeDescription="Create a new document." ma:contentTypeScope="" ma:versionID="fc5f5284b9584d801374cbf5b41d2f50">
  <xsd:schema xmlns:xsd="http://www.w3.org/2001/XMLSchema" xmlns:xs="http://www.w3.org/2001/XMLSchema" xmlns:p="http://schemas.microsoft.com/office/2006/metadata/properties" xmlns:ns2="1ddde309-2a7d-4a20-bd1f-c19fcf450458" xmlns:ns3="63f48516-b841-4775-8ae3-0a1eeb1dd5db" targetNamespace="http://schemas.microsoft.com/office/2006/metadata/properties" ma:root="true" ma:fieldsID="b247e9547c4d06a4c210868a23fc694d" ns2:_="" ns3:_="">
    <xsd:import namespace="1ddde309-2a7d-4a20-bd1f-c19fcf450458"/>
    <xsd:import namespace="63f48516-b841-4775-8ae3-0a1eeb1dd5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dde309-2a7d-4a20-bd1f-c19fcf450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facffa2-239e-4c69-976d-c09dc0fc0b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48516-b841-4775-8ae3-0a1eeb1dd5d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5561b6e-1d66-4e99-821f-7ec47bddc256}" ma:internalName="TaxCatchAll" ma:showField="CatchAllData" ma:web="63f48516-b841-4775-8ae3-0a1eeb1dd5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D24841-57CB-4EBE-8159-92300C789198}">
  <ds:schemaRefs>
    <ds:schemaRef ds:uri="http://schemas.microsoft.com/office/2006/metadata/properties"/>
    <ds:schemaRef ds:uri="http://schemas.microsoft.com/office/infopath/2007/PartnerControls"/>
    <ds:schemaRef ds:uri="63f48516-b841-4775-8ae3-0a1eeb1dd5db"/>
    <ds:schemaRef ds:uri="1ddde309-2a7d-4a20-bd1f-c19fcf450458"/>
  </ds:schemaRefs>
</ds:datastoreItem>
</file>

<file path=customXml/itemProps2.xml><?xml version="1.0" encoding="utf-8"?>
<ds:datastoreItem xmlns:ds="http://schemas.openxmlformats.org/officeDocument/2006/customXml" ds:itemID="{23140688-B3C9-4BC9-A86A-AD17EE48F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3DACF2-FA28-4B0D-B18F-406D15623E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69AD36-0026-4471-9842-ADB7503D72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dde309-2a7d-4a20-bd1f-c19fcf450458"/>
    <ds:schemaRef ds:uri="63f48516-b841-4775-8ae3-0a1eeb1dd5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31</Words>
  <Characters>701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25T12:49:00Z</dcterms:created>
  <dcterms:modified xsi:type="dcterms:W3CDTF">2025-09-2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4C764042DCA4E89DCEA010FB2A7E3</vt:lpwstr>
  </property>
  <property fmtid="{D5CDD505-2E9C-101B-9397-08002B2CF9AE}" pid="3" name="MediaServiceImageTags">
    <vt:lpwstr/>
  </property>
</Properties>
</file>